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369F" w:rsidRDefault="00E3369F" w:rsidP="00E3369F">
      <w:pPr>
        <w:pStyle w:val="Header"/>
        <w:numPr>
          <w:ilvl w:val="0"/>
          <w:numId w:val="37"/>
        </w:numPr>
        <w:bidi/>
        <w:rPr>
          <w:rFonts w:ascii="Simplified Arabic" w:hAnsi="Simplified Arabic" w:cs="Simplified Arabic"/>
          <w:b/>
          <w:bCs/>
          <w:lang w:bidi="ar-KW"/>
        </w:rPr>
      </w:pPr>
      <w:r>
        <w:rPr>
          <w:rFonts w:ascii="Simplified Arabic" w:hAnsi="Simplified Arabic" w:cs="Simplified Arabic"/>
          <w:b/>
          <w:bCs/>
          <w:rtl/>
          <w:lang w:bidi="ar-KW"/>
        </w:rPr>
        <w:t xml:space="preserve">الهدف: </w:t>
      </w:r>
    </w:p>
    <w:p w:rsidR="00E3369F" w:rsidRDefault="00E3369F" w:rsidP="00B01D50">
      <w:pPr>
        <w:bidi/>
        <w:ind w:left="395" w:right="142"/>
        <w:jc w:val="both"/>
        <w:rPr>
          <w:rFonts w:ascii="Simplified Arabic" w:hAnsi="Simplified Arabic" w:cs="Simplified Arabic"/>
          <w:lang w:bidi="ar-JO"/>
        </w:rPr>
      </w:pPr>
      <w:r>
        <w:rPr>
          <w:rFonts w:ascii="Simplified Arabic" w:hAnsi="Simplified Arabic" w:cs="Simplified Arabic"/>
          <w:rtl/>
        </w:rPr>
        <w:t xml:space="preserve">يهدف هذا الإجراء الى </w:t>
      </w:r>
      <w:r w:rsidR="00B80F67">
        <w:rPr>
          <w:rFonts w:ascii="Simplified Arabic" w:hAnsi="Simplified Arabic" w:cs="Simplified Arabic" w:hint="cs"/>
          <w:rtl/>
        </w:rPr>
        <w:t xml:space="preserve">تخطيط وتنفيذ </w:t>
      </w:r>
      <w:r w:rsidR="00821A66">
        <w:rPr>
          <w:rFonts w:ascii="Simplified Arabic" w:hAnsi="Simplified Arabic" w:cs="Simplified Arabic" w:hint="cs"/>
          <w:rtl/>
        </w:rPr>
        <w:t>آ</w:t>
      </w:r>
      <w:r w:rsidR="00B80F67">
        <w:rPr>
          <w:rFonts w:ascii="Simplified Arabic" w:hAnsi="Simplified Arabic" w:cs="Simplified Arabic" w:hint="cs"/>
          <w:rtl/>
        </w:rPr>
        <w:t xml:space="preserve">ليات </w:t>
      </w:r>
      <w:r w:rsidR="00821A66">
        <w:rPr>
          <w:rFonts w:ascii="Simplified Arabic" w:hAnsi="Simplified Arabic" w:cs="Simplified Arabic" w:hint="cs"/>
          <w:rtl/>
        </w:rPr>
        <w:t>إ</w:t>
      </w:r>
      <w:r w:rsidR="00B80F67">
        <w:rPr>
          <w:rFonts w:ascii="Simplified Arabic" w:hAnsi="Simplified Arabic" w:cs="Simplified Arabic" w:hint="cs"/>
          <w:rtl/>
        </w:rPr>
        <w:t>يفاد أعضاء الهيئة التدريسية للدورات التدريبية لتلبية احتياجاتهم البحثية والتطويرية في مجالات التخصص المختلفة.</w:t>
      </w:r>
    </w:p>
    <w:p w:rsidR="00E3369F" w:rsidRDefault="00E3369F" w:rsidP="00E3369F">
      <w:pPr>
        <w:pStyle w:val="Header"/>
        <w:numPr>
          <w:ilvl w:val="0"/>
          <w:numId w:val="37"/>
        </w:numPr>
        <w:bidi/>
        <w:rPr>
          <w:rFonts w:ascii="Simplified Arabic" w:hAnsi="Simplified Arabic" w:cs="Simplified Arabic"/>
          <w:b/>
          <w:bCs/>
          <w:rtl/>
          <w:lang w:bidi="ar-KW"/>
        </w:rPr>
      </w:pPr>
      <w:r>
        <w:rPr>
          <w:rFonts w:ascii="Simplified Arabic" w:hAnsi="Simplified Arabic" w:cs="Simplified Arabic"/>
          <w:b/>
          <w:bCs/>
          <w:rtl/>
          <w:lang w:bidi="ar-KW"/>
        </w:rPr>
        <w:t>النطاق:</w:t>
      </w:r>
    </w:p>
    <w:p w:rsidR="00E3369F" w:rsidRDefault="00E3369F" w:rsidP="00821A66">
      <w:pPr>
        <w:ind w:right="404"/>
        <w:jc w:val="right"/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/>
          <w:rtl/>
        </w:rPr>
        <w:t xml:space="preserve">يشمل نطاق الإجراء </w:t>
      </w:r>
      <w:r w:rsidR="00821A66">
        <w:rPr>
          <w:rFonts w:ascii="Simplified Arabic" w:hAnsi="Simplified Arabic" w:cs="Simplified Arabic" w:hint="cs"/>
          <w:rtl/>
        </w:rPr>
        <w:t>أعضاء الهيئة التدريسية ال</w:t>
      </w:r>
      <w:r w:rsidR="00B80F67">
        <w:rPr>
          <w:rFonts w:ascii="Simplified Arabic" w:hAnsi="Simplified Arabic" w:cs="Simplified Arabic" w:hint="cs"/>
          <w:rtl/>
        </w:rPr>
        <w:t xml:space="preserve">ذين يتم </w:t>
      </w:r>
      <w:r w:rsidR="00821A66">
        <w:rPr>
          <w:rFonts w:ascii="Simplified Arabic" w:hAnsi="Simplified Arabic" w:cs="Simplified Arabic" w:hint="cs"/>
          <w:rtl/>
        </w:rPr>
        <w:t>إ</w:t>
      </w:r>
      <w:r w:rsidR="00B80F67">
        <w:rPr>
          <w:rFonts w:ascii="Simplified Arabic" w:hAnsi="Simplified Arabic" w:cs="Simplified Arabic" w:hint="cs"/>
          <w:rtl/>
        </w:rPr>
        <w:t>يفادهم للمشاركة في دورات تدريبية خارج الجامعة في كل عام</w:t>
      </w:r>
      <w:r>
        <w:rPr>
          <w:rFonts w:ascii="Simplified Arabic" w:hAnsi="Simplified Arabic" w:cs="Simplified Arabic"/>
          <w:rtl/>
        </w:rPr>
        <w:t xml:space="preserve">. </w:t>
      </w:r>
    </w:p>
    <w:p w:rsidR="00E3369F" w:rsidRDefault="00E3369F" w:rsidP="00E3369F">
      <w:pPr>
        <w:pStyle w:val="Header"/>
        <w:tabs>
          <w:tab w:val="left" w:pos="720"/>
        </w:tabs>
        <w:bidi/>
        <w:jc w:val="both"/>
        <w:rPr>
          <w:rFonts w:ascii="Simplified Arabic" w:hAnsi="Simplified Arabic" w:cs="Simplified Arabic"/>
          <w:b/>
          <w:bCs/>
          <w:rtl/>
          <w:lang w:bidi="ar-JO"/>
        </w:rPr>
      </w:pPr>
      <w:r>
        <w:rPr>
          <w:rFonts w:ascii="Simplified Arabic" w:hAnsi="Simplified Arabic" w:cs="Simplified Arabic"/>
          <w:b/>
          <w:bCs/>
          <w:rtl/>
          <w:lang w:bidi="ar-KW"/>
        </w:rPr>
        <w:t>مدخلات هذه العملية:</w:t>
      </w:r>
    </w:p>
    <w:tbl>
      <w:tblPr>
        <w:bidiVisual/>
        <w:tblW w:w="10064" w:type="dxa"/>
        <w:tblInd w:w="-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559"/>
        <w:gridCol w:w="4961"/>
        <w:gridCol w:w="2268"/>
        <w:gridCol w:w="1276"/>
      </w:tblGrid>
      <w:tr w:rsidR="00E3369F" w:rsidTr="00234754"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369F" w:rsidRDefault="00E3369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رمز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3369F" w:rsidRDefault="00E3369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KW"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KW"/>
              </w:rPr>
              <w:t>اسم النموذج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3369F" w:rsidRDefault="00E3369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KW"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KW"/>
              </w:rPr>
              <w:t>مكان الحفظ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3369F" w:rsidRDefault="00E3369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KW"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KW"/>
              </w:rPr>
              <w:t>مدة الحفظ</w:t>
            </w:r>
          </w:p>
        </w:tc>
      </w:tr>
      <w:tr w:rsidR="00E3369F" w:rsidTr="00234754"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3369F" w:rsidRDefault="00E3369F" w:rsidP="00B80F67">
            <w:pPr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QF21/</w:t>
            </w:r>
            <w:r w:rsidR="00B80F67">
              <w:rPr>
                <w:rFonts w:ascii="Simplified Arabic" w:hAnsi="Simplified Arabic" w:cs="Simplified Arabic" w:hint="cs"/>
                <w:rtl/>
              </w:rPr>
              <w:t>2101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3369F" w:rsidRDefault="00E3369F">
            <w:pPr>
              <w:jc w:val="center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/>
                <w:rtl/>
              </w:rPr>
              <w:t>نموذج طلب إيفاد عضو هيئة تدريس لدورة تدريبية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3369F" w:rsidRDefault="00E3369F">
            <w:pPr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/>
                <w:rtl/>
              </w:rPr>
              <w:t xml:space="preserve">عمادة البحث العلمي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3369F" w:rsidRDefault="00E3369F">
            <w:pPr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  <w:rtl/>
              </w:rPr>
              <w:t>3 سنوات</w:t>
            </w:r>
          </w:p>
        </w:tc>
      </w:tr>
    </w:tbl>
    <w:p w:rsidR="00E3369F" w:rsidRDefault="00E3369F" w:rsidP="00821A66">
      <w:pPr>
        <w:pStyle w:val="Header"/>
        <w:tabs>
          <w:tab w:val="left" w:pos="720"/>
        </w:tabs>
        <w:bidi/>
        <w:ind w:firstLine="44"/>
        <w:jc w:val="both"/>
        <w:rPr>
          <w:rFonts w:ascii="Simplified Arabic" w:hAnsi="Simplified Arabic" w:cs="Simplified Arabic"/>
          <w:b/>
          <w:bCs/>
          <w:lang w:bidi="ar-JO"/>
        </w:rPr>
      </w:pPr>
      <w:r>
        <w:rPr>
          <w:rFonts w:ascii="Simplified Arabic" w:hAnsi="Simplified Arabic" w:cs="Simplified Arabic"/>
          <w:b/>
          <w:bCs/>
          <w:rtl/>
          <w:lang w:bidi="ar-KW"/>
        </w:rPr>
        <w:t>مخرجات هذه العملية:</w:t>
      </w:r>
    </w:p>
    <w:tbl>
      <w:tblPr>
        <w:bidiVisual/>
        <w:tblW w:w="10064" w:type="dxa"/>
        <w:tblInd w:w="-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559"/>
        <w:gridCol w:w="4961"/>
        <w:gridCol w:w="2268"/>
        <w:gridCol w:w="1276"/>
      </w:tblGrid>
      <w:tr w:rsidR="00E3369F" w:rsidTr="00234754"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3369F" w:rsidRDefault="00E3369F" w:rsidP="00B80F67">
            <w:pPr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QF21/</w:t>
            </w:r>
            <w:r w:rsidR="00B80F67">
              <w:rPr>
                <w:rFonts w:ascii="Simplified Arabic" w:hAnsi="Simplified Arabic" w:cs="Simplified Arabic" w:hint="cs"/>
                <w:rtl/>
              </w:rPr>
              <w:t>2102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3369F" w:rsidRDefault="00E3369F">
            <w:pPr>
              <w:jc w:val="center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/>
                <w:rtl/>
                <w:lang w:bidi="ar-JO"/>
              </w:rPr>
              <w:t>نموذج تقرير موفد لدورة تدريبية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3369F" w:rsidRDefault="00E3369F" w:rsidP="00234754">
            <w:pPr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/>
                <w:rtl/>
              </w:rPr>
              <w:t>عمادة البحث العلمي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3369F" w:rsidRDefault="00E3369F">
            <w:pPr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  <w:rtl/>
              </w:rPr>
              <w:t>3 سنوات</w:t>
            </w:r>
          </w:p>
        </w:tc>
      </w:tr>
      <w:tr w:rsidR="00E3369F" w:rsidTr="00234754"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3369F" w:rsidRDefault="00E3369F" w:rsidP="00B80F67">
            <w:pPr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QF21/</w:t>
            </w:r>
            <w:r w:rsidR="00B80F67">
              <w:rPr>
                <w:rFonts w:ascii="Simplified Arabic" w:hAnsi="Simplified Arabic" w:cs="Simplified Arabic" w:hint="cs"/>
                <w:rtl/>
              </w:rPr>
              <w:t>2103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3369F" w:rsidRDefault="00E3369F" w:rsidP="00821A66">
            <w:pPr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  <w:rtl/>
                <w:lang w:bidi="ar-JO"/>
              </w:rPr>
              <w:t xml:space="preserve">نموذج سجل متابعة </w:t>
            </w:r>
            <w:r w:rsidR="00821A66">
              <w:rPr>
                <w:rFonts w:ascii="Simplified Arabic" w:hAnsi="Simplified Arabic" w:cs="Simplified Arabic" w:hint="cs"/>
                <w:rtl/>
                <w:lang w:bidi="ar-JO"/>
              </w:rPr>
              <w:t>إ</w:t>
            </w:r>
            <w:r>
              <w:rPr>
                <w:rFonts w:ascii="Simplified Arabic" w:hAnsi="Simplified Arabic" w:cs="Simplified Arabic"/>
                <w:rtl/>
                <w:lang w:bidi="ar-JO"/>
              </w:rPr>
              <w:t>يفاد اعضاء الهيئة التدريسية لدورات تدريبية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3369F" w:rsidRDefault="00E3369F" w:rsidP="00234754">
            <w:pPr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/>
                <w:rtl/>
              </w:rPr>
              <w:t>عمادة البحث العلمي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3369F" w:rsidRDefault="00E3369F">
            <w:pPr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  <w:rtl/>
              </w:rPr>
              <w:t>3 سنوات</w:t>
            </w:r>
          </w:p>
        </w:tc>
      </w:tr>
    </w:tbl>
    <w:p w:rsidR="00E3369F" w:rsidRDefault="00E3369F" w:rsidP="00E3369F">
      <w:pPr>
        <w:pStyle w:val="Header"/>
        <w:numPr>
          <w:ilvl w:val="0"/>
          <w:numId w:val="37"/>
        </w:numPr>
        <w:bidi/>
        <w:jc w:val="both"/>
        <w:rPr>
          <w:rFonts w:ascii="Simplified Arabic" w:hAnsi="Simplified Arabic" w:cs="Simplified Arabic"/>
          <w:b/>
          <w:bCs/>
          <w:lang w:bidi="ar-KW"/>
        </w:rPr>
      </w:pPr>
      <w:r>
        <w:rPr>
          <w:rFonts w:ascii="Simplified Arabic" w:hAnsi="Simplified Arabic" w:cs="Simplified Arabic"/>
          <w:b/>
          <w:bCs/>
          <w:rtl/>
          <w:lang w:bidi="ar-KW"/>
        </w:rPr>
        <w:t>المرجعية:</w:t>
      </w:r>
    </w:p>
    <w:p w:rsidR="00E3369F" w:rsidRDefault="00E3369F" w:rsidP="00821A66">
      <w:pPr>
        <w:pStyle w:val="Header"/>
        <w:numPr>
          <w:ilvl w:val="0"/>
          <w:numId w:val="38"/>
        </w:numPr>
        <w:tabs>
          <w:tab w:val="left" w:pos="720"/>
        </w:tabs>
        <w:bidi/>
        <w:jc w:val="both"/>
        <w:rPr>
          <w:rFonts w:ascii="Simplified Arabic" w:hAnsi="Simplified Arabic" w:cs="Simplified Arabic"/>
          <w:rtl/>
          <w:lang w:bidi="ar-JO"/>
        </w:rPr>
      </w:pPr>
      <w:r>
        <w:rPr>
          <w:rFonts w:ascii="Simplified Arabic" w:hAnsi="Simplified Arabic" w:cs="Simplified Arabic"/>
          <w:rtl/>
          <w:lang w:bidi="ar-JO"/>
        </w:rPr>
        <w:t>كتاب القوانين والأنظمة والتعليمات/</w:t>
      </w:r>
      <w:r w:rsidR="00821A66">
        <w:rPr>
          <w:rFonts w:ascii="Simplified Arabic" w:hAnsi="Simplified Arabic" w:cs="Simplified Arabic" w:hint="cs"/>
          <w:rtl/>
          <w:lang w:bidi="ar-JO"/>
        </w:rPr>
        <w:t xml:space="preserve"> </w:t>
      </w:r>
      <w:r>
        <w:rPr>
          <w:rFonts w:ascii="Simplified Arabic" w:hAnsi="Simplified Arabic" w:cs="Simplified Arabic"/>
          <w:rtl/>
          <w:lang w:bidi="ar-JO"/>
        </w:rPr>
        <w:t>جامعة الزيتونة</w:t>
      </w:r>
      <w:r w:rsidR="00234754">
        <w:rPr>
          <w:rFonts w:ascii="Simplified Arabic" w:hAnsi="Simplified Arabic" w:cs="Simplified Arabic" w:hint="cs"/>
          <w:rtl/>
          <w:lang w:bidi="ar-JO"/>
        </w:rPr>
        <w:t xml:space="preserve"> الأردنية</w:t>
      </w:r>
      <w:r>
        <w:rPr>
          <w:rFonts w:ascii="Simplified Arabic" w:hAnsi="Simplified Arabic" w:cs="Simplified Arabic"/>
          <w:rtl/>
          <w:lang w:bidi="ar-JO"/>
        </w:rPr>
        <w:t>.</w:t>
      </w:r>
    </w:p>
    <w:p w:rsidR="00E3369F" w:rsidRDefault="00E3369F" w:rsidP="00E3369F">
      <w:pPr>
        <w:pStyle w:val="Header"/>
        <w:numPr>
          <w:ilvl w:val="0"/>
          <w:numId w:val="37"/>
        </w:numPr>
        <w:bidi/>
        <w:jc w:val="both"/>
        <w:rPr>
          <w:rFonts w:ascii="Simplified Arabic" w:hAnsi="Simplified Arabic" w:cs="Simplified Arabic"/>
          <w:b/>
          <w:bCs/>
          <w:lang w:bidi="ar-KW"/>
        </w:rPr>
      </w:pPr>
      <w:r>
        <w:rPr>
          <w:rFonts w:ascii="Simplified Arabic" w:hAnsi="Simplified Arabic" w:cs="Simplified Arabic"/>
          <w:b/>
          <w:bCs/>
          <w:rtl/>
          <w:lang w:bidi="ar-KW"/>
        </w:rPr>
        <w:t>التعريفات:</w:t>
      </w:r>
    </w:p>
    <w:p w:rsidR="00E3369F" w:rsidRPr="00821A66" w:rsidRDefault="00821A66" w:rsidP="00821A66">
      <w:pPr>
        <w:pStyle w:val="Header"/>
        <w:numPr>
          <w:ilvl w:val="0"/>
          <w:numId w:val="38"/>
        </w:numPr>
        <w:bidi/>
        <w:jc w:val="both"/>
        <w:rPr>
          <w:rFonts w:ascii="Simplified Arabic" w:hAnsi="Simplified Arabic" w:cs="Simplified Arabic"/>
          <w:rtl/>
          <w:lang w:bidi="ar-KW"/>
        </w:rPr>
      </w:pPr>
      <w:r w:rsidRPr="00821A66">
        <w:rPr>
          <w:rFonts w:ascii="Simplified Arabic" w:hAnsi="Simplified Arabic" w:cs="Simplified Arabic" w:hint="cs"/>
          <w:rtl/>
          <w:lang w:bidi="ar-KW"/>
        </w:rPr>
        <w:t>لا يوجد.</w:t>
      </w:r>
    </w:p>
    <w:p w:rsidR="00E3369F" w:rsidRDefault="00E3369F" w:rsidP="00E3369F">
      <w:pPr>
        <w:pStyle w:val="Header"/>
        <w:numPr>
          <w:ilvl w:val="0"/>
          <w:numId w:val="37"/>
        </w:numPr>
        <w:bidi/>
        <w:rPr>
          <w:rFonts w:ascii="Simplified Arabic" w:hAnsi="Simplified Arabic" w:cs="Simplified Arabic"/>
          <w:b/>
          <w:bCs/>
          <w:lang w:bidi="ar-KW"/>
        </w:rPr>
      </w:pPr>
      <w:r>
        <w:rPr>
          <w:rFonts w:ascii="Simplified Arabic" w:hAnsi="Simplified Arabic" w:cs="Simplified Arabic"/>
          <w:b/>
          <w:bCs/>
          <w:rtl/>
          <w:lang w:bidi="ar-KW"/>
        </w:rPr>
        <w:t>المسؤولية:</w:t>
      </w:r>
    </w:p>
    <w:p w:rsidR="00E3369F" w:rsidRDefault="00987B00" w:rsidP="00E3369F">
      <w:pPr>
        <w:pStyle w:val="Header"/>
        <w:numPr>
          <w:ilvl w:val="0"/>
          <w:numId w:val="39"/>
        </w:numPr>
        <w:tabs>
          <w:tab w:val="left" w:pos="720"/>
        </w:tabs>
        <w:bidi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 w:hint="cs"/>
          <w:rtl/>
        </w:rPr>
        <w:t>رئيس الجامعة</w:t>
      </w:r>
    </w:p>
    <w:p w:rsidR="00987B00" w:rsidRDefault="00987B00" w:rsidP="00987B00">
      <w:pPr>
        <w:pStyle w:val="Header"/>
        <w:numPr>
          <w:ilvl w:val="0"/>
          <w:numId w:val="39"/>
        </w:numPr>
        <w:tabs>
          <w:tab w:val="left" w:pos="720"/>
        </w:tabs>
        <w:bidi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 w:hint="cs"/>
          <w:rtl/>
        </w:rPr>
        <w:t>مجلس البحث العلمي</w:t>
      </w:r>
    </w:p>
    <w:p w:rsidR="00B80F67" w:rsidRDefault="00B80F67" w:rsidP="00B80F67">
      <w:pPr>
        <w:pStyle w:val="Header"/>
        <w:numPr>
          <w:ilvl w:val="0"/>
          <w:numId w:val="39"/>
        </w:numPr>
        <w:tabs>
          <w:tab w:val="left" w:pos="720"/>
        </w:tabs>
        <w:bidi/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 w:hint="cs"/>
          <w:rtl/>
        </w:rPr>
        <w:t xml:space="preserve">عمادة البحث العلمي </w:t>
      </w:r>
    </w:p>
    <w:p w:rsidR="00E3369F" w:rsidRDefault="00E3369F" w:rsidP="00E3369F">
      <w:pPr>
        <w:pStyle w:val="Header"/>
        <w:numPr>
          <w:ilvl w:val="0"/>
          <w:numId w:val="39"/>
        </w:numPr>
        <w:tabs>
          <w:tab w:val="left" w:pos="720"/>
        </w:tabs>
        <w:bidi/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/>
          <w:rtl/>
        </w:rPr>
        <w:t>مجلس الكلية</w:t>
      </w:r>
    </w:p>
    <w:p w:rsidR="00E3369F" w:rsidRDefault="00E3369F" w:rsidP="00E3369F">
      <w:pPr>
        <w:pStyle w:val="Header"/>
        <w:numPr>
          <w:ilvl w:val="0"/>
          <w:numId w:val="39"/>
        </w:numPr>
        <w:tabs>
          <w:tab w:val="left" w:pos="720"/>
        </w:tabs>
        <w:bidi/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/>
          <w:rtl/>
        </w:rPr>
        <w:t>مجلس القسم</w:t>
      </w:r>
    </w:p>
    <w:p w:rsidR="00E3369F" w:rsidRDefault="00E3369F" w:rsidP="00E3369F">
      <w:pPr>
        <w:pStyle w:val="Header"/>
        <w:numPr>
          <w:ilvl w:val="0"/>
          <w:numId w:val="39"/>
        </w:numPr>
        <w:tabs>
          <w:tab w:val="left" w:pos="720"/>
        </w:tabs>
        <w:bidi/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/>
          <w:rtl/>
        </w:rPr>
        <w:t>عضو هيئة التدريس</w:t>
      </w:r>
    </w:p>
    <w:p w:rsidR="00E3369F" w:rsidRDefault="00E3369F" w:rsidP="00E3369F">
      <w:pPr>
        <w:pStyle w:val="Header"/>
        <w:numPr>
          <w:ilvl w:val="0"/>
          <w:numId w:val="37"/>
        </w:numPr>
        <w:bidi/>
        <w:rPr>
          <w:rFonts w:ascii="Simplified Arabic" w:hAnsi="Simplified Arabic" w:cs="Simplified Arabic"/>
          <w:b/>
          <w:bCs/>
          <w:lang w:bidi="ar-KW"/>
        </w:rPr>
      </w:pPr>
      <w:r>
        <w:rPr>
          <w:rFonts w:ascii="Simplified Arabic" w:hAnsi="Simplified Arabic" w:cs="Simplified Arabic"/>
          <w:b/>
          <w:bCs/>
          <w:rtl/>
          <w:lang w:bidi="ar-KW"/>
        </w:rPr>
        <w:t>الإجراءات:</w:t>
      </w:r>
    </w:p>
    <w:tbl>
      <w:tblPr>
        <w:bidiVisual/>
        <w:tblW w:w="10064" w:type="dxa"/>
        <w:tblInd w:w="-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09"/>
        <w:gridCol w:w="7655"/>
      </w:tblGrid>
      <w:tr w:rsidR="00E3369F" w:rsidTr="00234754"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3369F" w:rsidRDefault="00E3369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KW"/>
              </w:rPr>
              <w:t>المسؤولية</w:t>
            </w:r>
          </w:p>
        </w:tc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3369F" w:rsidRDefault="00E3369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KW"/>
              </w:rPr>
              <w:t>النشاط</w:t>
            </w:r>
          </w:p>
        </w:tc>
      </w:tr>
      <w:tr w:rsidR="00B80F67" w:rsidTr="00234754">
        <w:trPr>
          <w:trHeight w:val="410"/>
        </w:trPr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F67" w:rsidRDefault="00B80F67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</w:rPr>
              <w:t xml:space="preserve">عضو 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ال</w:t>
            </w:r>
            <w:r>
              <w:rPr>
                <w:rFonts w:ascii="Simplified Arabic" w:hAnsi="Simplified Arabic" w:cs="Simplified Arabic"/>
                <w:b/>
                <w:bCs/>
                <w:rtl/>
              </w:rPr>
              <w:t>هيئة التدريس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ية</w:t>
            </w:r>
          </w:p>
        </w:tc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F67" w:rsidRPr="00684C46" w:rsidRDefault="00B80F67" w:rsidP="00234754">
            <w:pPr>
              <w:pStyle w:val="Header"/>
              <w:numPr>
                <w:ilvl w:val="0"/>
                <w:numId w:val="46"/>
              </w:numPr>
              <w:bidi/>
              <w:ind w:left="360"/>
              <w:jc w:val="both"/>
              <w:rPr>
                <w:rFonts w:ascii="Simplified Arabic" w:hAnsi="Simplified Arabic" w:cs="Simplified Arabic"/>
              </w:rPr>
            </w:pPr>
            <w:r w:rsidRPr="00684C46">
              <w:rPr>
                <w:rFonts w:ascii="Simplified Arabic" w:hAnsi="Simplified Arabic" w:cs="Simplified Arabic" w:hint="cs"/>
                <w:rtl/>
              </w:rPr>
              <w:t xml:space="preserve">يقوم عضو الهيئة التدريسية بتقديم طلب </w:t>
            </w:r>
            <w:r w:rsidR="00821A66">
              <w:rPr>
                <w:rFonts w:ascii="Simplified Arabic" w:hAnsi="Simplified Arabic" w:cs="Simplified Arabic" w:hint="cs"/>
                <w:rtl/>
              </w:rPr>
              <w:t>إ</w:t>
            </w:r>
            <w:r w:rsidRPr="00684C46">
              <w:rPr>
                <w:rFonts w:ascii="Simplified Arabic" w:hAnsi="Simplified Arabic" w:cs="Simplified Arabic" w:hint="cs"/>
                <w:rtl/>
              </w:rPr>
              <w:t xml:space="preserve">يفاد لدورة تدريبية لدى رئيس القسم باستخدام نموذج رقم </w:t>
            </w:r>
            <w:r w:rsidRPr="00684C46">
              <w:rPr>
                <w:rFonts w:ascii="Simplified Arabic" w:hAnsi="Simplified Arabic" w:cs="Simplified Arabic"/>
              </w:rPr>
              <w:t>QF21/2101</w:t>
            </w:r>
            <w:r w:rsidR="00684C46">
              <w:rPr>
                <w:rFonts w:ascii="Simplified Arabic" w:hAnsi="Simplified Arabic" w:cs="Simplified Arabic" w:hint="cs"/>
                <w:rtl/>
              </w:rPr>
              <w:t>.</w:t>
            </w:r>
          </w:p>
        </w:tc>
      </w:tr>
      <w:tr w:rsidR="00B80F67" w:rsidTr="00234754">
        <w:trPr>
          <w:trHeight w:val="410"/>
        </w:trPr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F67" w:rsidRDefault="00B80F67" w:rsidP="00B80F67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</w:rPr>
              <w:t>مجلس القسم</w:t>
            </w:r>
          </w:p>
        </w:tc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F67" w:rsidRPr="00684C46" w:rsidRDefault="00821A66" w:rsidP="00234754">
            <w:pPr>
              <w:pStyle w:val="Header"/>
              <w:numPr>
                <w:ilvl w:val="0"/>
                <w:numId w:val="46"/>
              </w:numPr>
              <w:bidi/>
              <w:ind w:left="360"/>
              <w:jc w:val="both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ينظر في طلب الإ</w:t>
            </w:r>
            <w:r w:rsidR="00B80F67" w:rsidRPr="00684C46">
              <w:rPr>
                <w:rFonts w:ascii="Simplified Arabic" w:hAnsi="Simplified Arabic" w:cs="Simplified Arabic" w:hint="cs"/>
                <w:rtl/>
                <w:lang w:bidi="ar-JO"/>
              </w:rPr>
              <w:t xml:space="preserve">يفاد ويوصي </w:t>
            </w:r>
            <w:r w:rsidR="00987B00" w:rsidRPr="00684C46">
              <w:rPr>
                <w:rFonts w:ascii="Simplified Arabic" w:hAnsi="Simplified Arabic" w:cs="Simplified Arabic" w:hint="cs"/>
                <w:rtl/>
                <w:lang w:bidi="ar-JO"/>
              </w:rPr>
              <w:t xml:space="preserve">به </w:t>
            </w:r>
            <w:r w:rsidR="00B80F67" w:rsidRPr="00684C46">
              <w:rPr>
                <w:rFonts w:ascii="Simplified Arabic" w:hAnsi="Simplified Arabic" w:cs="Simplified Arabic" w:hint="cs"/>
                <w:rtl/>
                <w:lang w:bidi="ar-JO"/>
              </w:rPr>
              <w:t>الى مجلس الكلية</w:t>
            </w:r>
            <w:r w:rsidR="00684C46">
              <w:rPr>
                <w:rFonts w:ascii="Simplified Arabic" w:hAnsi="Simplified Arabic" w:cs="Simplified Arabic" w:hint="cs"/>
                <w:rtl/>
                <w:lang w:bidi="ar-JO"/>
              </w:rPr>
              <w:t>.</w:t>
            </w:r>
          </w:p>
        </w:tc>
      </w:tr>
      <w:tr w:rsidR="00B80F67" w:rsidTr="00234754">
        <w:trPr>
          <w:trHeight w:val="410"/>
        </w:trPr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F67" w:rsidRDefault="00B80F67" w:rsidP="00B80F67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</w:rPr>
              <w:t>مجلس الكلية</w:t>
            </w:r>
          </w:p>
        </w:tc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F67" w:rsidRPr="00684C46" w:rsidRDefault="00B80F67" w:rsidP="00234754">
            <w:pPr>
              <w:pStyle w:val="Header"/>
              <w:numPr>
                <w:ilvl w:val="0"/>
                <w:numId w:val="46"/>
              </w:numPr>
              <w:bidi/>
              <w:ind w:left="360"/>
              <w:jc w:val="both"/>
              <w:rPr>
                <w:rFonts w:ascii="Simplified Arabic" w:hAnsi="Simplified Arabic" w:cs="Simplified Arabic"/>
                <w:rtl/>
                <w:lang w:bidi="ar-JO"/>
              </w:rPr>
            </w:pPr>
            <w:r w:rsidRPr="00684C46">
              <w:rPr>
                <w:rFonts w:ascii="Simplified Arabic" w:hAnsi="Simplified Arabic" w:cs="Simplified Arabic" w:hint="cs"/>
                <w:rtl/>
                <w:lang w:bidi="ar-JO"/>
              </w:rPr>
              <w:t xml:space="preserve">ينظر في طلب </w:t>
            </w:r>
            <w:r w:rsidR="00821A66">
              <w:rPr>
                <w:rFonts w:ascii="Simplified Arabic" w:hAnsi="Simplified Arabic" w:cs="Simplified Arabic" w:hint="cs"/>
                <w:rtl/>
                <w:lang w:bidi="ar-JO"/>
              </w:rPr>
              <w:t>الإ</w:t>
            </w:r>
            <w:r w:rsidR="00987B00" w:rsidRPr="00684C46">
              <w:rPr>
                <w:rFonts w:ascii="Simplified Arabic" w:hAnsi="Simplified Arabic" w:cs="Simplified Arabic" w:hint="cs"/>
                <w:rtl/>
                <w:lang w:bidi="ar-JO"/>
              </w:rPr>
              <w:t xml:space="preserve">يفاد </w:t>
            </w:r>
            <w:r w:rsidRPr="00684C46">
              <w:rPr>
                <w:rFonts w:ascii="Simplified Arabic" w:hAnsi="Simplified Arabic" w:cs="Simplified Arabic" w:hint="cs"/>
                <w:rtl/>
                <w:lang w:bidi="ar-JO"/>
              </w:rPr>
              <w:t>ويوصي</w:t>
            </w:r>
            <w:r w:rsidR="00987B00" w:rsidRPr="00684C46">
              <w:rPr>
                <w:rFonts w:ascii="Simplified Arabic" w:hAnsi="Simplified Arabic" w:cs="Simplified Arabic" w:hint="cs"/>
                <w:rtl/>
                <w:lang w:bidi="ar-JO"/>
              </w:rPr>
              <w:t xml:space="preserve"> به</w:t>
            </w:r>
            <w:r w:rsidRPr="00684C46">
              <w:rPr>
                <w:rFonts w:ascii="Simplified Arabic" w:hAnsi="Simplified Arabic" w:cs="Simplified Arabic" w:hint="cs"/>
                <w:rtl/>
                <w:lang w:bidi="ar-JO"/>
              </w:rPr>
              <w:t xml:space="preserve"> الى مجلس البحث العلمي</w:t>
            </w:r>
            <w:r w:rsidR="00684C46">
              <w:rPr>
                <w:rFonts w:ascii="Simplified Arabic" w:hAnsi="Simplified Arabic" w:cs="Simplified Arabic" w:hint="cs"/>
                <w:rtl/>
                <w:lang w:bidi="ar-JO"/>
              </w:rPr>
              <w:t>.</w:t>
            </w:r>
          </w:p>
        </w:tc>
      </w:tr>
      <w:tr w:rsidR="00987B00" w:rsidTr="00234754">
        <w:trPr>
          <w:trHeight w:val="410"/>
        </w:trPr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7B00" w:rsidRDefault="00987B00" w:rsidP="00B80F67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</w:rPr>
              <w:t>مجلس البحث العلمي</w:t>
            </w:r>
          </w:p>
        </w:tc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7B00" w:rsidRPr="00684C46" w:rsidRDefault="00987B00" w:rsidP="00234754">
            <w:pPr>
              <w:pStyle w:val="Header"/>
              <w:numPr>
                <w:ilvl w:val="0"/>
                <w:numId w:val="46"/>
              </w:numPr>
              <w:bidi/>
              <w:ind w:left="360"/>
              <w:jc w:val="both"/>
              <w:rPr>
                <w:rFonts w:ascii="Simplified Arabic" w:hAnsi="Simplified Arabic" w:cs="Simplified Arabic"/>
                <w:rtl/>
                <w:lang w:bidi="ar-JO"/>
              </w:rPr>
            </w:pPr>
            <w:r w:rsidRPr="00684C46">
              <w:rPr>
                <w:rFonts w:ascii="Simplified Arabic" w:hAnsi="Simplified Arabic" w:cs="Simplified Arabic" w:hint="cs"/>
                <w:rtl/>
                <w:lang w:bidi="ar-JO"/>
              </w:rPr>
              <w:t>ينظر في طلب ال</w:t>
            </w:r>
            <w:r w:rsidR="00821A66">
              <w:rPr>
                <w:rFonts w:ascii="Simplified Arabic" w:hAnsi="Simplified Arabic" w:cs="Simplified Arabic" w:hint="cs"/>
                <w:rtl/>
                <w:lang w:bidi="ar-JO"/>
              </w:rPr>
              <w:t>إيفاد</w:t>
            </w:r>
            <w:r w:rsidRPr="00684C46">
              <w:rPr>
                <w:rFonts w:ascii="Simplified Arabic" w:hAnsi="Simplified Arabic" w:cs="Simplified Arabic" w:hint="cs"/>
                <w:rtl/>
                <w:lang w:bidi="ar-JO"/>
              </w:rPr>
              <w:t xml:space="preserve"> وينسب به الى رئيس الجامعة</w:t>
            </w:r>
            <w:r w:rsidR="00684C46">
              <w:rPr>
                <w:rFonts w:ascii="Simplified Arabic" w:hAnsi="Simplified Arabic" w:cs="Simplified Arabic" w:hint="cs"/>
                <w:rtl/>
                <w:lang w:bidi="ar-JO"/>
              </w:rPr>
              <w:t>.</w:t>
            </w:r>
          </w:p>
        </w:tc>
      </w:tr>
      <w:tr w:rsidR="00B80F67" w:rsidTr="00234754">
        <w:trPr>
          <w:trHeight w:val="410"/>
        </w:trPr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F67" w:rsidRDefault="00987B00" w:rsidP="00B80F67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رئيس الجامعة</w:t>
            </w:r>
          </w:p>
        </w:tc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F67" w:rsidRDefault="00B80F67" w:rsidP="00234754">
            <w:pPr>
              <w:pStyle w:val="Header"/>
              <w:numPr>
                <w:ilvl w:val="0"/>
                <w:numId w:val="46"/>
              </w:numPr>
              <w:bidi/>
              <w:ind w:left="360"/>
              <w:jc w:val="both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ينظر في طلب ال</w:t>
            </w:r>
            <w:r w:rsidR="00821A66">
              <w:rPr>
                <w:rFonts w:ascii="Simplified Arabic" w:hAnsi="Simplified Arabic" w:cs="Simplified Arabic" w:hint="cs"/>
                <w:rtl/>
                <w:lang w:bidi="ar-JO"/>
              </w:rPr>
              <w:t>إ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يفاد ويتخذ القرار من حيث الموافقة أو عدمها</w:t>
            </w:r>
            <w:r w:rsidR="00987B00">
              <w:rPr>
                <w:rFonts w:ascii="Simplified Arabic" w:hAnsi="Simplified Arabic" w:cs="Simplified Arabic" w:hint="cs"/>
                <w:rtl/>
                <w:lang w:bidi="ar-JO"/>
              </w:rPr>
              <w:t xml:space="preserve"> بناء على توصية كل من مجلس القسم ومجلس الكلية وتنسيب مجلس البحث العلمي.</w:t>
            </w:r>
          </w:p>
          <w:p w:rsidR="00234754" w:rsidRDefault="00234754" w:rsidP="00234754">
            <w:pPr>
              <w:pStyle w:val="Header"/>
              <w:bidi/>
              <w:ind w:left="360"/>
              <w:jc w:val="both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80F67" w:rsidTr="00234754">
        <w:trPr>
          <w:trHeight w:val="410"/>
        </w:trPr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F67" w:rsidRDefault="00B80F67" w:rsidP="00B80F67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</w:rPr>
              <w:lastRenderedPageBreak/>
              <w:t xml:space="preserve">عضو 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ال</w:t>
            </w:r>
            <w:r>
              <w:rPr>
                <w:rFonts w:ascii="Simplified Arabic" w:hAnsi="Simplified Arabic" w:cs="Simplified Arabic"/>
                <w:b/>
                <w:bCs/>
                <w:rtl/>
              </w:rPr>
              <w:t>هيئة التدريس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ية</w:t>
            </w:r>
          </w:p>
        </w:tc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F67" w:rsidRDefault="00B80F67" w:rsidP="00234754">
            <w:pPr>
              <w:pStyle w:val="Header"/>
              <w:numPr>
                <w:ilvl w:val="0"/>
                <w:numId w:val="46"/>
              </w:numPr>
              <w:bidi/>
              <w:ind w:left="360"/>
              <w:jc w:val="both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rtl/>
                <w:lang w:bidi="ar-JO"/>
              </w:rPr>
              <w:t>ع</w:t>
            </w:r>
            <w:r w:rsidR="00821A66">
              <w:rPr>
                <w:rFonts w:ascii="Simplified Arabic" w:hAnsi="Simplified Arabic" w:cs="Simplified Arabic"/>
                <w:rtl/>
                <w:lang w:bidi="ar-JO"/>
              </w:rPr>
              <w:t>ند انتهاء الدورة التدريبية يقوم</w:t>
            </w:r>
            <w:r w:rsidR="00821A66"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r>
              <w:rPr>
                <w:rFonts w:ascii="Simplified Arabic" w:hAnsi="Simplified Arabic" w:cs="Simplified Arabic"/>
                <w:rtl/>
                <w:lang w:bidi="ar-JO"/>
              </w:rPr>
              <w:t xml:space="preserve">عضو الهيئة التدريسية الموفد بتقديم تقرير حسب نموذج رقم </w:t>
            </w:r>
            <w:r>
              <w:rPr>
                <w:rFonts w:ascii="Simplified Arabic" w:hAnsi="Simplified Arabic" w:cs="Simplified Arabic"/>
                <w:lang w:bidi="ar-JO"/>
              </w:rPr>
              <w:t>QF21/2102</w:t>
            </w:r>
            <w:r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ويسلمه لرئيس القسم</w:t>
            </w:r>
            <w:r>
              <w:rPr>
                <w:rFonts w:ascii="Simplified Arabic" w:hAnsi="Simplified Arabic" w:cs="Simplified Arabic"/>
                <w:lang w:bidi="ar-JO"/>
              </w:rPr>
              <w:t xml:space="preserve"> </w:t>
            </w:r>
            <w:r w:rsidR="00821A66">
              <w:rPr>
                <w:rFonts w:ascii="Simplified Arabic" w:hAnsi="Simplified Arabic" w:cs="Simplified Arabic" w:hint="cs"/>
                <w:rtl/>
                <w:lang w:bidi="ar-JO"/>
              </w:rPr>
              <w:t>لإ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رسال نسخة لكل من عميد الكلية وعميد البحث العلمي </w:t>
            </w:r>
            <w:r w:rsidR="00987B00">
              <w:rPr>
                <w:rFonts w:ascii="Simplified Arabic" w:hAnsi="Simplified Arabic" w:cs="Simplified Arabic" w:hint="cs"/>
                <w:rtl/>
                <w:lang w:bidi="ar-JO"/>
              </w:rPr>
              <w:t xml:space="preserve"> ومكتب رئيس الجامعة.</w:t>
            </w:r>
          </w:p>
        </w:tc>
      </w:tr>
      <w:tr w:rsidR="00B80F67" w:rsidTr="00234754">
        <w:trPr>
          <w:trHeight w:val="410"/>
        </w:trPr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F67" w:rsidRDefault="00B80F67" w:rsidP="00B80F67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عمادة </w:t>
            </w:r>
            <w:r>
              <w:rPr>
                <w:rFonts w:ascii="Simplified Arabic" w:hAnsi="Simplified Arabic" w:cs="Simplified Arabic"/>
                <w:b/>
                <w:bCs/>
                <w:rtl/>
              </w:rPr>
              <w:t>البحث العلمي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</w:t>
            </w:r>
          </w:p>
        </w:tc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F67" w:rsidRDefault="00B80F67" w:rsidP="00234754">
            <w:pPr>
              <w:pStyle w:val="Header"/>
              <w:numPr>
                <w:ilvl w:val="0"/>
                <w:numId w:val="46"/>
              </w:numPr>
              <w:bidi/>
              <w:ind w:left="360"/>
              <w:jc w:val="both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 w:hint="cs"/>
                <w:rtl/>
              </w:rPr>
              <w:t>تقوم بتوثيق تقرير ال</w:t>
            </w:r>
            <w:r w:rsidR="00821A66">
              <w:rPr>
                <w:rFonts w:ascii="Simplified Arabic" w:hAnsi="Simplified Arabic" w:cs="Simplified Arabic" w:hint="cs"/>
                <w:rtl/>
              </w:rPr>
              <w:t>إ</w:t>
            </w:r>
            <w:r>
              <w:rPr>
                <w:rFonts w:ascii="Simplified Arabic" w:hAnsi="Simplified Arabic" w:cs="Simplified Arabic" w:hint="cs"/>
                <w:rtl/>
              </w:rPr>
              <w:t>يفاد في سجل خاص بمتابعة ال</w:t>
            </w:r>
            <w:r w:rsidR="00821A66">
              <w:rPr>
                <w:rFonts w:ascii="Simplified Arabic" w:hAnsi="Simplified Arabic" w:cs="Simplified Arabic" w:hint="cs"/>
                <w:rtl/>
              </w:rPr>
              <w:t>إ</w:t>
            </w:r>
            <w:r>
              <w:rPr>
                <w:rFonts w:ascii="Simplified Arabic" w:hAnsi="Simplified Arabic" w:cs="Simplified Arabic" w:hint="cs"/>
                <w:rtl/>
              </w:rPr>
              <w:t xml:space="preserve">يفاد باستخدام نموذج رقم </w:t>
            </w:r>
            <w:r>
              <w:rPr>
                <w:rFonts w:ascii="Simplified Arabic" w:hAnsi="Simplified Arabic" w:cs="Simplified Arabic"/>
              </w:rPr>
              <w:t>QF21/2103</w:t>
            </w:r>
            <w:r>
              <w:rPr>
                <w:rFonts w:ascii="Simplified Arabic" w:hAnsi="Simplified Arabic" w:cs="Simplified Arabic" w:hint="cs"/>
                <w:rtl/>
              </w:rPr>
              <w:t>.</w:t>
            </w:r>
          </w:p>
        </w:tc>
      </w:tr>
    </w:tbl>
    <w:p w:rsidR="00E3369F" w:rsidRDefault="00E3369F" w:rsidP="00E3369F">
      <w:pPr>
        <w:pStyle w:val="Header"/>
        <w:bidi/>
        <w:rPr>
          <w:rFonts w:ascii="Simplified Arabic" w:hAnsi="Simplified Arabic" w:cs="Simplified Arabic"/>
          <w:b/>
          <w:bCs/>
          <w:rtl/>
          <w:lang w:val="x-none" w:eastAsia="x-none" w:bidi="ar-JO"/>
        </w:rPr>
      </w:pPr>
      <w:r>
        <w:rPr>
          <w:rFonts w:ascii="Simplified Arabic" w:hAnsi="Simplified Arabic" w:cs="Simplified Arabic"/>
          <w:b/>
          <w:bCs/>
          <w:rtl/>
          <w:lang w:bidi="ar-JO"/>
        </w:rPr>
        <w:t xml:space="preserve">7. النتائج </w:t>
      </w:r>
      <w:r w:rsidRPr="00234754">
        <w:rPr>
          <w:rFonts w:ascii="Simplified Arabic" w:hAnsi="Simplified Arabic" w:cs="Simplified Arabic"/>
          <w:rtl/>
          <w:lang w:bidi="ar-JO"/>
        </w:rPr>
        <w:t>(معايير النجاح)</w:t>
      </w:r>
      <w:r w:rsidR="00234754" w:rsidRPr="00234754">
        <w:rPr>
          <w:rFonts w:ascii="Simplified Arabic" w:hAnsi="Simplified Arabic" w:cs="Simplified Arabic" w:hint="cs"/>
          <w:rtl/>
          <w:lang w:bidi="ar-JO"/>
        </w:rPr>
        <w:t>:</w:t>
      </w:r>
    </w:p>
    <w:tbl>
      <w:tblPr>
        <w:bidiVisual/>
        <w:tblW w:w="10064" w:type="dxa"/>
        <w:tblInd w:w="-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3062"/>
        <w:gridCol w:w="736"/>
        <w:gridCol w:w="1730"/>
        <w:gridCol w:w="1134"/>
        <w:gridCol w:w="3402"/>
      </w:tblGrid>
      <w:tr w:rsidR="00E3369F" w:rsidTr="00B01D50">
        <w:tc>
          <w:tcPr>
            <w:tcW w:w="3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369F" w:rsidRDefault="00E3369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نتيجة</w:t>
            </w: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369F" w:rsidRDefault="00E3369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معيار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369F" w:rsidRDefault="00E3369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وسائل القياس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369F" w:rsidRDefault="00E3369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تكرار</w:t>
            </w:r>
          </w:p>
          <w:p w:rsidR="00E3369F" w:rsidRDefault="00E3369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(سنويا)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369F" w:rsidRDefault="00E3369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مسؤولية</w:t>
            </w:r>
          </w:p>
        </w:tc>
      </w:tr>
      <w:tr w:rsidR="00FD49EB" w:rsidTr="00B01D50">
        <w:trPr>
          <w:trHeight w:val="388"/>
        </w:trPr>
        <w:tc>
          <w:tcPr>
            <w:tcW w:w="3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D49EB" w:rsidRPr="00FD49EB" w:rsidRDefault="00FD49EB" w:rsidP="00FD49EB">
            <w:pPr>
              <w:pStyle w:val="ListParagraph"/>
              <w:ind w:left="-58"/>
              <w:jc w:val="right"/>
              <w:rPr>
                <w:rFonts w:ascii="Simplified Arabic" w:hAnsi="Simplified Arabic" w:cs="Simplified Arabic"/>
              </w:rPr>
            </w:pPr>
            <w:r w:rsidRPr="00FD49EB">
              <w:rPr>
                <w:rFonts w:ascii="Simplified Arabic" w:hAnsi="Simplified Arabic" w:cs="Simplified Arabic" w:hint="cs"/>
                <w:rtl/>
              </w:rPr>
              <w:t>عدد الدورات التي يتم إيفاد أعضاء الهيئة التدريسية إليها</w:t>
            </w: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D49EB" w:rsidRDefault="00B01D50" w:rsidP="00B01D50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-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D49EB" w:rsidRDefault="00B01D50" w:rsidP="00B01D50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عدد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D49EB" w:rsidRPr="00F3404D" w:rsidRDefault="00FD49EB" w:rsidP="00FD49E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F3404D">
              <w:rPr>
                <w:rFonts w:ascii="Simplified Arabic" w:hAnsi="Simplified Arabic" w:cs="Simplified Arabic" w:hint="cs"/>
                <w:rtl/>
                <w:lang w:bidi="ar-JO"/>
              </w:rPr>
              <w:t>مرة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D49EB" w:rsidRPr="00F3404D" w:rsidRDefault="00B01D50" w:rsidP="00FD49E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مساعد العميد لشؤون</w:t>
            </w:r>
            <w:r w:rsidR="00FD49EB" w:rsidRPr="00F3404D">
              <w:rPr>
                <w:rFonts w:ascii="Simplified Arabic" w:hAnsi="Simplified Arabic" w:cs="Simplified Arabic" w:hint="cs"/>
                <w:rtl/>
                <w:lang w:bidi="ar-JO"/>
              </w:rPr>
              <w:t xml:space="preserve"> ضمان الجودة في الكلية وعمادة البحث العلمي</w:t>
            </w:r>
          </w:p>
        </w:tc>
      </w:tr>
      <w:tr w:rsidR="00FD49EB" w:rsidTr="00B01D50">
        <w:tc>
          <w:tcPr>
            <w:tcW w:w="3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D49EB" w:rsidRPr="00FD49EB" w:rsidRDefault="00FD49EB" w:rsidP="00FD49EB">
            <w:pPr>
              <w:pStyle w:val="Header"/>
              <w:tabs>
                <w:tab w:val="left" w:pos="720"/>
              </w:tabs>
              <w:bidi/>
              <w:rPr>
                <w:rFonts w:ascii="Simplified Arabic" w:hAnsi="Simplified Arabic" w:cs="Simplified Arabic"/>
              </w:rPr>
            </w:pPr>
            <w:r w:rsidRPr="00FD49EB">
              <w:rPr>
                <w:rFonts w:ascii="Simplified Arabic" w:hAnsi="Simplified Arabic" w:cs="Simplified Arabic" w:hint="cs"/>
                <w:rtl/>
              </w:rPr>
              <w:t>عدد أعضاء الهيئة التدريسية الذين تم إيفادهم إلى دورات تدريبية</w:t>
            </w: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D49EB" w:rsidRDefault="00B01D50" w:rsidP="00B01D50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-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D49EB" w:rsidRDefault="00B01D50" w:rsidP="00B01D50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عدد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D49EB" w:rsidRPr="00F3404D" w:rsidRDefault="00FD49EB" w:rsidP="00FD49E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F3404D">
              <w:rPr>
                <w:rFonts w:ascii="Simplified Arabic" w:hAnsi="Simplified Arabic" w:cs="Simplified Arabic" w:hint="cs"/>
                <w:rtl/>
                <w:lang w:bidi="ar-JO"/>
              </w:rPr>
              <w:t>مرة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D49EB" w:rsidRPr="00F3404D" w:rsidRDefault="00FD49EB" w:rsidP="00FD49E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F3404D">
              <w:rPr>
                <w:rFonts w:ascii="Simplified Arabic" w:hAnsi="Simplified Arabic" w:cs="Simplified Arabic" w:hint="cs"/>
                <w:rtl/>
                <w:lang w:bidi="ar-JO"/>
              </w:rPr>
              <w:t>ممثل ضمان الجودة في الكلية وعمادة البحث العلمي</w:t>
            </w:r>
          </w:p>
        </w:tc>
      </w:tr>
    </w:tbl>
    <w:p w:rsidR="00FD49EB" w:rsidRPr="00B01D50" w:rsidRDefault="00FD49EB" w:rsidP="00B01D50">
      <w:pPr>
        <w:pStyle w:val="Header"/>
        <w:numPr>
          <w:ilvl w:val="0"/>
          <w:numId w:val="45"/>
        </w:numPr>
        <w:bidi/>
        <w:ind w:left="404" w:right="142"/>
        <w:jc w:val="both"/>
        <w:rPr>
          <w:rFonts w:ascii="Simplified Arabic" w:hAnsi="Simplified Arabic" w:cs="Simplified Arabic"/>
          <w:b/>
          <w:bCs/>
          <w:sz w:val="22"/>
          <w:szCs w:val="22"/>
          <w:lang w:bidi="ar-JO"/>
        </w:rPr>
      </w:pPr>
      <w:r w:rsidRPr="00B01D50">
        <w:rPr>
          <w:rFonts w:ascii="Simplified Arabic" w:hAnsi="Simplified Arabic" w:cs="Simplified Arabic" w:hint="cs"/>
          <w:b/>
          <w:bCs/>
          <w:sz w:val="22"/>
          <w:szCs w:val="22"/>
          <w:rtl/>
          <w:lang w:bidi="ar-JO"/>
        </w:rPr>
        <w:t xml:space="preserve">تحتسب معايير النجاح في الكلية من قبل </w:t>
      </w:r>
      <w:r w:rsidR="00B01D50" w:rsidRPr="00B01D50">
        <w:rPr>
          <w:rFonts w:ascii="Simplified Arabic" w:hAnsi="Simplified Arabic" w:cs="Simplified Arabic" w:hint="cs"/>
          <w:b/>
          <w:bCs/>
          <w:sz w:val="22"/>
          <w:szCs w:val="22"/>
          <w:rtl/>
          <w:lang w:bidi="ar-JO"/>
        </w:rPr>
        <w:t xml:space="preserve">مساعد العميد لشؤون ضمان الجودة </w:t>
      </w:r>
      <w:r w:rsidRPr="00B01D50">
        <w:rPr>
          <w:rFonts w:ascii="Simplified Arabic" w:hAnsi="Simplified Arabic" w:cs="Simplified Arabic" w:hint="cs"/>
          <w:b/>
          <w:bCs/>
          <w:sz w:val="22"/>
          <w:szCs w:val="22"/>
          <w:rtl/>
          <w:lang w:bidi="ar-JO"/>
        </w:rPr>
        <w:t>فيها، وتقوم عمادة البحث العلمي باحتساب المعايير للجامعة ككل.</w:t>
      </w:r>
    </w:p>
    <w:p w:rsidR="00E3369F" w:rsidRDefault="00FD49EB" w:rsidP="00FD49EB">
      <w:pPr>
        <w:pStyle w:val="Header"/>
        <w:bidi/>
        <w:rPr>
          <w:rFonts w:ascii="Simplified Arabic" w:hAnsi="Simplified Arabic" w:cs="Simplified Arabic"/>
          <w:b/>
          <w:bCs/>
          <w:lang w:bidi="ar-JO"/>
        </w:rPr>
      </w:pPr>
      <w:r>
        <w:rPr>
          <w:rFonts w:ascii="Simplified Arabic" w:hAnsi="Simplified Arabic" w:cs="Simplified Arabic" w:hint="cs"/>
          <w:b/>
          <w:bCs/>
          <w:rtl/>
          <w:lang w:bidi="ar-JO"/>
        </w:rPr>
        <w:t>8</w:t>
      </w:r>
      <w:r w:rsidR="00E3369F">
        <w:rPr>
          <w:rFonts w:ascii="Simplified Arabic" w:hAnsi="Simplified Arabic" w:cs="Simplified Arabic"/>
          <w:b/>
          <w:bCs/>
          <w:rtl/>
          <w:lang w:bidi="ar-JO"/>
        </w:rPr>
        <w:t>. التوثيق:</w:t>
      </w:r>
    </w:p>
    <w:tbl>
      <w:tblPr>
        <w:bidiVisual/>
        <w:tblW w:w="10064" w:type="dxa"/>
        <w:tblInd w:w="-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701"/>
        <w:gridCol w:w="2925"/>
        <w:gridCol w:w="5438"/>
      </w:tblGrid>
      <w:tr w:rsidR="00E3369F" w:rsidTr="00234754"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369F" w:rsidRDefault="00E3369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عملية</w:t>
            </w:r>
          </w:p>
        </w:tc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:rsidR="00E3369F" w:rsidRDefault="00E3369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مهمة</w:t>
            </w:r>
          </w:p>
        </w:tc>
        <w:tc>
          <w:tcPr>
            <w:tcW w:w="54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hideMark/>
          </w:tcPr>
          <w:p w:rsidR="00E3369F" w:rsidRDefault="00E3369F" w:rsidP="00234754">
            <w:pPr>
              <w:pStyle w:val="Header"/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bookmarkStart w:id="0" w:name="_GoBack"/>
            <w:bookmarkEnd w:id="0"/>
            <w:r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اسم والتوقيع</w:t>
            </w:r>
          </w:p>
        </w:tc>
      </w:tr>
      <w:tr w:rsidR="00E3369F" w:rsidTr="00234754"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369F" w:rsidRDefault="00E3369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 xml:space="preserve"> إعداد</w:t>
            </w:r>
          </w:p>
        </w:tc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:rsidR="00E3369F" w:rsidRPr="00B80F67" w:rsidRDefault="00B80F67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B80F67">
              <w:rPr>
                <w:rFonts w:ascii="Simplified Arabic" w:hAnsi="Simplified Arabic" w:cs="Simplified Arabic" w:hint="cs"/>
                <w:rtl/>
                <w:lang w:bidi="ar-JO"/>
              </w:rPr>
              <w:t>مكتب الاعتماد وضمان الجودة</w:t>
            </w:r>
          </w:p>
        </w:tc>
        <w:tc>
          <w:tcPr>
            <w:tcW w:w="54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3369F" w:rsidRDefault="00E3369F">
            <w:pPr>
              <w:pStyle w:val="Header"/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</w:p>
        </w:tc>
      </w:tr>
      <w:tr w:rsidR="00E3369F" w:rsidTr="00234754"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369F" w:rsidRDefault="00E3369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مراجعة</w:t>
            </w:r>
          </w:p>
        </w:tc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:rsidR="00E3369F" w:rsidRPr="00B80F67" w:rsidRDefault="00B80F67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B80F67">
              <w:rPr>
                <w:rFonts w:ascii="Simplified Arabic" w:hAnsi="Simplified Arabic" w:cs="Simplified Arabic" w:hint="cs"/>
                <w:rtl/>
                <w:lang w:bidi="ar-JO"/>
              </w:rPr>
              <w:t xml:space="preserve">عمادة البحث العلمي </w:t>
            </w:r>
          </w:p>
        </w:tc>
        <w:tc>
          <w:tcPr>
            <w:tcW w:w="54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3369F" w:rsidRDefault="00E3369F">
            <w:pPr>
              <w:pStyle w:val="Header"/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</w:tc>
      </w:tr>
      <w:tr w:rsidR="00E3369F" w:rsidTr="00234754"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369F" w:rsidRDefault="00E3369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عتماد</w:t>
            </w:r>
          </w:p>
        </w:tc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:rsidR="00E3369F" w:rsidRPr="00B80F67" w:rsidRDefault="00E3369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B80F67">
              <w:rPr>
                <w:rFonts w:ascii="Simplified Arabic" w:hAnsi="Simplified Arabic" w:cs="Simplified Arabic"/>
                <w:rtl/>
                <w:lang w:bidi="ar-JO"/>
              </w:rPr>
              <w:t>اللجنة العليا لضمان الجودة</w:t>
            </w:r>
          </w:p>
        </w:tc>
        <w:tc>
          <w:tcPr>
            <w:tcW w:w="54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3369F" w:rsidRDefault="00E3369F">
            <w:pPr>
              <w:pStyle w:val="Header"/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</w:tc>
      </w:tr>
      <w:tr w:rsidR="00234754" w:rsidTr="00702300"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34754" w:rsidRDefault="00234754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تاريخ الاعتماد</w:t>
            </w:r>
          </w:p>
        </w:tc>
        <w:tc>
          <w:tcPr>
            <w:tcW w:w="83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4754" w:rsidRDefault="00234754">
            <w:pPr>
              <w:pStyle w:val="Header"/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</w:tc>
      </w:tr>
    </w:tbl>
    <w:p w:rsidR="00E3369F" w:rsidRDefault="00E3369F" w:rsidP="00E3369F">
      <w:pPr>
        <w:bidi/>
        <w:rPr>
          <w:rFonts w:ascii="Simplified Arabic" w:hAnsi="Simplified Arabic" w:cs="Simplified Arabic"/>
          <w:b/>
          <w:bCs/>
          <w:lang w:bidi="ar-JO"/>
        </w:rPr>
      </w:pPr>
    </w:p>
    <w:p w:rsidR="002744AE" w:rsidRPr="00E3369F" w:rsidRDefault="002744AE" w:rsidP="00E3369F">
      <w:pPr>
        <w:rPr>
          <w:rtl/>
        </w:rPr>
      </w:pPr>
    </w:p>
    <w:sectPr w:rsidR="002744AE" w:rsidRPr="00E3369F" w:rsidSect="004E483C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720" w:right="720" w:bottom="720" w:left="720" w:header="57" w:footer="432" w:gutter="432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4269C" w:rsidRDefault="0004269C">
      <w:r>
        <w:separator/>
      </w:r>
    </w:p>
  </w:endnote>
  <w:endnote w:type="continuationSeparator" w:id="0">
    <w:p w:rsidR="0004269C" w:rsidRDefault="000426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Pr="00EC3298" w:rsidRDefault="00803D89" w:rsidP="00234754">
    <w:pPr>
      <w:pStyle w:val="Footer"/>
      <w:ind w:left="142"/>
      <w:rPr>
        <w:sz w:val="20"/>
        <w:szCs w:val="20"/>
        <w:lang w:bidi="ar-JO"/>
      </w:rPr>
    </w:pPr>
    <w:r>
      <w:rPr>
        <w:rStyle w:val="PageNumber"/>
        <w:rFonts w:cs="Simplified Arabic"/>
        <w:sz w:val="20"/>
        <w:szCs w:val="20"/>
      </w:rPr>
      <w:t>(4-</w:t>
    </w:r>
    <w:r w:rsidR="006308E0">
      <w:rPr>
        <w:rStyle w:val="PageNumber"/>
        <w:rFonts w:cs="Simplified Arabic" w:hint="cs"/>
        <w:sz w:val="20"/>
        <w:szCs w:val="20"/>
        <w:rtl/>
      </w:rPr>
      <w:t>2</w:t>
    </w:r>
    <w:r>
      <w:rPr>
        <w:rStyle w:val="PageNumber"/>
        <w:rFonts w:cs="Simplified Arabic"/>
        <w:sz w:val="20"/>
        <w:szCs w:val="20"/>
      </w:rPr>
      <w:t xml:space="preserve">) </w:t>
    </w:r>
    <w:r w:rsidR="00A27486" w:rsidRPr="00B92B81">
      <w:rPr>
        <w:rStyle w:val="PageNumber"/>
        <w:rFonts w:cs="Simplified Arabic"/>
        <w:sz w:val="20"/>
        <w:szCs w:val="20"/>
      </w:rPr>
      <w:t>Q</w:t>
    </w:r>
    <w:r>
      <w:rPr>
        <w:rStyle w:val="PageNumber"/>
        <w:rFonts w:cs="Simplified Arabic"/>
        <w:sz w:val="20"/>
        <w:szCs w:val="20"/>
      </w:rPr>
      <w:t>P</w:t>
    </w:r>
    <w:r w:rsidR="00A27486" w:rsidRPr="00B92B81">
      <w:rPr>
        <w:rStyle w:val="PageNumber"/>
        <w:rFonts w:cs="Simplified Arabic"/>
        <w:sz w:val="20"/>
        <w:szCs w:val="20"/>
      </w:rPr>
      <w:t>21/</w:t>
    </w:r>
    <w:r w:rsidR="00B80F67">
      <w:rPr>
        <w:rStyle w:val="PageNumber"/>
        <w:rFonts w:cs="Simplified Arabic" w:hint="cs"/>
        <w:sz w:val="20"/>
        <w:szCs w:val="20"/>
        <w:rtl/>
      </w:rPr>
      <w:t>2100</w:t>
    </w:r>
    <w:r w:rsidR="00234754">
      <w:rPr>
        <w:rStyle w:val="PageNumber"/>
        <w:rFonts w:cs="Simplified Arabic"/>
        <w:sz w:val="20"/>
        <w:szCs w:val="20"/>
      </w:rPr>
      <w:t xml:space="preserve"> </w:t>
    </w:r>
    <w:r w:rsidR="00A27486" w:rsidRPr="00EC3298">
      <w:rPr>
        <w:rFonts w:cs="Traditional Arabic"/>
        <w:sz w:val="20"/>
        <w:szCs w:val="20"/>
        <w:lang w:bidi="ar-JO"/>
      </w:rPr>
      <w:t xml:space="preserve">– page </w:t>
    </w:r>
    <w:r w:rsidR="00A27486" w:rsidRPr="00EC3298">
      <w:rPr>
        <w:rStyle w:val="PageNumber"/>
        <w:sz w:val="20"/>
        <w:szCs w:val="20"/>
      </w:rPr>
      <w:fldChar w:fldCharType="begin"/>
    </w:r>
    <w:r w:rsidR="00A27486" w:rsidRPr="00EC3298">
      <w:rPr>
        <w:rStyle w:val="PageNumber"/>
        <w:sz w:val="20"/>
        <w:szCs w:val="20"/>
      </w:rPr>
      <w:instrText xml:space="preserve"> PAGE </w:instrText>
    </w:r>
    <w:r w:rsidR="00A27486" w:rsidRPr="00EC3298">
      <w:rPr>
        <w:rStyle w:val="PageNumber"/>
        <w:sz w:val="20"/>
        <w:szCs w:val="20"/>
      </w:rPr>
      <w:fldChar w:fldCharType="separate"/>
    </w:r>
    <w:r w:rsidR="00B01D50">
      <w:rPr>
        <w:rStyle w:val="PageNumber"/>
        <w:noProof/>
        <w:sz w:val="20"/>
        <w:szCs w:val="20"/>
      </w:rPr>
      <w:t>1</w:t>
    </w:r>
    <w:r w:rsidR="00A27486" w:rsidRPr="00EC3298">
      <w:rPr>
        <w:rStyle w:val="PageNumber"/>
        <w:sz w:val="20"/>
        <w:szCs w:val="20"/>
      </w:rPr>
      <w:fldChar w:fldCharType="end"/>
    </w:r>
    <w:r w:rsidR="00A27486" w:rsidRPr="00EC3298">
      <w:rPr>
        <w:rStyle w:val="PageNumber"/>
        <w:sz w:val="20"/>
        <w:szCs w:val="20"/>
      </w:rPr>
      <w:t>/</w:t>
    </w:r>
    <w:r w:rsidR="00A27486" w:rsidRPr="00EC3298">
      <w:rPr>
        <w:rStyle w:val="PageNumber"/>
        <w:sz w:val="20"/>
        <w:szCs w:val="20"/>
      </w:rPr>
      <w:fldChar w:fldCharType="begin"/>
    </w:r>
    <w:r w:rsidR="00A27486" w:rsidRPr="00EC3298">
      <w:rPr>
        <w:rStyle w:val="PageNumber"/>
        <w:sz w:val="20"/>
        <w:szCs w:val="20"/>
      </w:rPr>
      <w:instrText xml:space="preserve"> NUMPAGES </w:instrText>
    </w:r>
    <w:r w:rsidR="00A27486" w:rsidRPr="00EC3298">
      <w:rPr>
        <w:rStyle w:val="PageNumber"/>
        <w:sz w:val="20"/>
        <w:szCs w:val="20"/>
      </w:rPr>
      <w:fldChar w:fldCharType="separate"/>
    </w:r>
    <w:r w:rsidR="00B01D50">
      <w:rPr>
        <w:rStyle w:val="PageNumber"/>
        <w:noProof/>
        <w:sz w:val="20"/>
        <w:szCs w:val="20"/>
      </w:rPr>
      <w:t>2</w:t>
    </w:r>
    <w:r w:rsidR="00A27486" w:rsidRPr="00EC3298">
      <w:rPr>
        <w:rStyle w:val="PageNumber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>
    <w:pPr>
      <w:pStyle w:val="Footer"/>
    </w:pPr>
    <w:r>
      <w:t>QF0100/C121A - page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F750FA">
      <w:rPr>
        <w:rStyle w:val="PageNumber"/>
        <w:noProof/>
      </w:rPr>
      <w:t>3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4269C" w:rsidRDefault="0004269C">
      <w:r>
        <w:separator/>
      </w:r>
    </w:p>
  </w:footnote>
  <w:footnote w:type="continuationSeparator" w:id="0">
    <w:p w:rsidR="0004269C" w:rsidRDefault="0004269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/>
  <w:tbl>
    <w:tblPr>
      <w:tblW w:w="10086" w:type="dxa"/>
      <w:tblInd w:w="228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Layout w:type="fixed"/>
      <w:tblLook w:val="0000" w:firstRow="0" w:lastRow="0" w:firstColumn="0" w:lastColumn="0" w:noHBand="0" w:noVBand="0"/>
    </w:tblPr>
    <w:tblGrid>
      <w:gridCol w:w="2130"/>
      <w:gridCol w:w="5547"/>
      <w:gridCol w:w="405"/>
      <w:gridCol w:w="2004"/>
    </w:tblGrid>
    <w:tr w:rsidR="00C370CC" w:rsidTr="00234754">
      <w:trPr>
        <w:trHeight w:val="1617"/>
      </w:trPr>
      <w:tc>
        <w:tcPr>
          <w:tcW w:w="2130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C370CC" w:rsidRPr="003761D7" w:rsidRDefault="0014776D" w:rsidP="0017704F">
          <w:pPr>
            <w:pStyle w:val="Header"/>
            <w:jc w:val="center"/>
            <w:rPr>
              <w:rFonts w:ascii="Simplified Arabic" w:hAnsi="Simplified Arabic" w:cs="Simplified Arabic"/>
              <w:lang w:bidi="ar-JO"/>
            </w:rPr>
          </w:pPr>
          <w:r>
            <w:rPr>
              <w:b/>
              <w:bCs/>
              <w:noProof/>
              <w:color w:val="339966"/>
            </w:rPr>
            <w:drawing>
              <wp:inline distT="0" distB="0" distL="0" distR="0" wp14:anchorId="5715EE80" wp14:editId="7F6B77BE">
                <wp:extent cx="1260000" cy="1260000"/>
                <wp:effectExtent l="0" t="0" r="0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R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000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47" w:type="dxa"/>
          <w:tcBorders>
            <w:top w:val="nil"/>
            <w:left w:val="nil"/>
            <w:bottom w:val="single" w:sz="4" w:space="0" w:color="auto"/>
            <w:right w:val="nil"/>
          </w:tcBorders>
        </w:tcPr>
        <w:p w:rsidR="00C370CC" w:rsidRDefault="00C370CC" w:rsidP="0017704F">
          <w:pPr>
            <w:rPr>
              <w:noProof/>
            </w:rPr>
          </w:pPr>
        </w:p>
        <w:p w:rsidR="00C370CC" w:rsidRPr="006C1C26" w:rsidRDefault="00C370CC" w:rsidP="0017704F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  <w:t xml:space="preserve">جامعة الزيتونة الأردنية </w:t>
          </w:r>
        </w:p>
        <w:p w:rsidR="00C370CC" w:rsidRPr="006C1C26" w:rsidRDefault="00C370CC" w:rsidP="0017704F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>Al-Zaytoonah</w:t>
          </w:r>
          <w:r w:rsidRPr="006C1C26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University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of Jordan</w:t>
          </w:r>
        </w:p>
        <w:p w:rsidR="00C370CC" w:rsidRPr="007413B9" w:rsidRDefault="00C370CC" w:rsidP="001815E8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 w:hint="cs"/>
              <w:b/>
              <w:bCs/>
              <w:color w:val="00B050"/>
              <w:rtl/>
              <w:lang w:bidi="ar-JO"/>
            </w:rPr>
            <w:t>عمادة البحث العلمي</w:t>
          </w:r>
        </w:p>
        <w:p w:rsidR="00C370CC" w:rsidRPr="006C1C26" w:rsidRDefault="00C370CC" w:rsidP="0014776D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>Deanship of</w:t>
          </w:r>
          <w:r w:rsidR="0014776D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Scientific 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Research </w:t>
          </w:r>
        </w:p>
        <w:p w:rsidR="00C370CC" w:rsidRPr="000C1596" w:rsidRDefault="00C370CC" w:rsidP="0017704F">
          <w:pPr>
            <w:pStyle w:val="Header"/>
            <w:jc w:val="center"/>
            <w:rPr>
              <w:rFonts w:ascii="Simplified Arabic" w:hAnsi="Simplified Arabic" w:cs="Simplified Arabic"/>
              <w:sz w:val="10"/>
              <w:szCs w:val="10"/>
              <w:rtl/>
              <w:lang w:bidi="ar-JO"/>
            </w:rPr>
          </w:pPr>
        </w:p>
      </w:tc>
      <w:tc>
        <w:tcPr>
          <w:tcW w:w="2409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C370CC" w:rsidRPr="00CB4797" w:rsidRDefault="00C370CC" w:rsidP="0017704F">
          <w:pPr>
            <w:pStyle w:val="Header"/>
            <w:jc w:val="center"/>
            <w:rPr>
              <w:rFonts w:ascii="Simplified Arabic" w:hAnsi="Simplified Arabic" w:cs="Simplified Arabic"/>
              <w:rtl/>
              <w:lang w:bidi="ar-JO"/>
            </w:rPr>
          </w:pPr>
          <w:r>
            <w:t xml:space="preserve"> </w:t>
          </w:r>
          <w:r w:rsidR="0014776D">
            <w:rPr>
              <w:b/>
              <w:bCs/>
              <w:noProof/>
              <w:color w:val="339966"/>
              <w:sz w:val="28"/>
              <w:szCs w:val="28"/>
            </w:rPr>
            <w:drawing>
              <wp:inline distT="0" distB="0" distL="0" distR="0" wp14:anchorId="58DDACA8" wp14:editId="4B3593F4">
                <wp:extent cx="1260795" cy="1260000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zuj-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795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BE3AC4" w:rsidRPr="00B13C1B" w:rsidTr="00234754">
      <w:tc>
        <w:tcPr>
          <w:tcW w:w="8082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:rsidR="00BE3AC4" w:rsidRPr="00E70820" w:rsidRDefault="00BE3AC4" w:rsidP="001815E8">
          <w:pPr>
            <w:pStyle w:val="Header"/>
            <w:bidi/>
            <w:jc w:val="center"/>
            <w:rPr>
              <w:rFonts w:cs="Simplified Arabic"/>
              <w:b/>
              <w:bCs/>
              <w:sz w:val="20"/>
              <w:szCs w:val="20"/>
              <w:rtl/>
              <w:lang w:bidi="ar-JO"/>
            </w:rPr>
          </w:pPr>
          <w:r w:rsidRPr="00E70820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>إجراءات</w:t>
          </w:r>
          <w:r>
            <w:rPr>
              <w:rFonts w:ascii="Traditional Arabic" w:hAnsi="Traditional Arabic" w:cs="Simplified Arabic"/>
              <w:b/>
              <w:bCs/>
              <w:sz w:val="20"/>
              <w:szCs w:val="20"/>
              <w:lang w:bidi="ar-JO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 w:rsidR="00821A66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إ</w:t>
          </w:r>
          <w:r w:rsidR="00B80F67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يفاد أعضاء الهيئة التدريسية للدورات التدريبية</w:t>
          </w:r>
          <w:r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/</w:t>
          </w:r>
          <w:r w:rsidR="00325F7B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عمادة البحث العلمي</w:t>
          </w:r>
          <w:r>
            <w:rPr>
              <w:rFonts w:ascii="Traditional Arabic" w:hAnsi="Traditional Arabic" w:cs="Simplified Arabic"/>
              <w:b/>
              <w:bCs/>
              <w:sz w:val="20"/>
              <w:szCs w:val="20"/>
              <w:lang w:bidi="ar-JO"/>
            </w:rPr>
            <w:t xml:space="preserve"> </w:t>
          </w:r>
        </w:p>
      </w:tc>
      <w:tc>
        <w:tcPr>
          <w:tcW w:w="200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BE3AC4" w:rsidRPr="00E70820" w:rsidRDefault="00B80F67" w:rsidP="00B80F67">
          <w:pPr>
            <w:pStyle w:val="Header"/>
            <w:jc w:val="center"/>
            <w:rPr>
              <w:rFonts w:cs="Simplified Arabic"/>
              <w:b/>
              <w:bCs/>
              <w:sz w:val="20"/>
              <w:szCs w:val="20"/>
              <w:rtl/>
            </w:rPr>
          </w:pPr>
          <w:r>
            <w:rPr>
              <w:rStyle w:val="PageNumber"/>
              <w:rFonts w:cs="Simplified Arabic"/>
              <w:b/>
              <w:bCs/>
              <w:sz w:val="20"/>
              <w:szCs w:val="20"/>
            </w:rPr>
            <w:t>(4-</w:t>
          </w:r>
          <w:r>
            <w:rPr>
              <w:rStyle w:val="PageNumber"/>
              <w:rFonts w:cs="Simplified Arabic" w:hint="cs"/>
              <w:b/>
              <w:bCs/>
              <w:sz w:val="20"/>
              <w:szCs w:val="20"/>
              <w:rtl/>
            </w:rPr>
            <w:t>2</w:t>
          </w:r>
          <w:r w:rsidR="00803D89">
            <w:rPr>
              <w:rStyle w:val="PageNumber"/>
              <w:rFonts w:cs="Simplified Arabic"/>
              <w:b/>
              <w:bCs/>
              <w:sz w:val="20"/>
              <w:szCs w:val="20"/>
            </w:rPr>
            <w:t>) QP</w:t>
          </w:r>
          <w:r w:rsidR="00BE3AC4">
            <w:rPr>
              <w:rStyle w:val="PageNumber"/>
              <w:rFonts w:cs="Simplified Arabic"/>
              <w:b/>
              <w:bCs/>
              <w:sz w:val="20"/>
              <w:szCs w:val="20"/>
            </w:rPr>
            <w:t>21</w:t>
          </w:r>
          <w:r w:rsidR="00BE3AC4" w:rsidRPr="00E70820">
            <w:rPr>
              <w:rStyle w:val="PageNumber"/>
              <w:rFonts w:cs="Simplified Arabic"/>
              <w:b/>
              <w:bCs/>
              <w:sz w:val="20"/>
              <w:szCs w:val="20"/>
            </w:rPr>
            <w:t>/</w:t>
          </w:r>
          <w:r>
            <w:rPr>
              <w:rStyle w:val="PageNumber"/>
              <w:rFonts w:cs="Simplified Arabic" w:hint="cs"/>
              <w:b/>
              <w:bCs/>
              <w:sz w:val="20"/>
              <w:szCs w:val="20"/>
              <w:rtl/>
            </w:rPr>
            <w:t>21</w:t>
          </w:r>
          <w:r w:rsidR="00234754">
            <w:rPr>
              <w:rStyle w:val="PageNumber"/>
              <w:rFonts w:cs="Simplified Arabic"/>
              <w:b/>
              <w:bCs/>
              <w:sz w:val="20"/>
              <w:szCs w:val="20"/>
            </w:rPr>
            <w:t>00-3.0</w:t>
          </w:r>
        </w:p>
      </w:tc>
    </w:tr>
  </w:tbl>
  <w:p w:rsidR="00A27486" w:rsidRDefault="00A27486" w:rsidP="00A86ED4">
    <w:pPr>
      <w:pStyle w:val="Header"/>
      <w:rPr>
        <w:rFonts w:cs="Traditional Arabic"/>
        <w:b/>
        <w:bCs/>
        <w:sz w:val="28"/>
        <w:szCs w:val="28"/>
        <w:lang w:bidi="ar-JO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Ind w:w="28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2115"/>
      <w:gridCol w:w="1305"/>
      <w:gridCol w:w="810"/>
      <w:gridCol w:w="1350"/>
      <w:gridCol w:w="765"/>
      <w:gridCol w:w="2115"/>
    </w:tblGrid>
    <w:tr w:rsidR="00A27486">
      <w:trPr>
        <w:trHeight w:val="1617"/>
      </w:trPr>
      <w:tc>
        <w:tcPr>
          <w:tcW w:w="342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>كلية العلوم وتكنولوجيا المعلومات</w:t>
          </w:r>
        </w:p>
      </w:tc>
      <w:tc>
        <w:tcPr>
          <w:tcW w:w="216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  <w:r>
            <w:rPr>
              <w:rFonts w:cs="Traditional Arabic"/>
              <w:b/>
              <w:bCs/>
              <w:noProof/>
              <w:sz w:val="32"/>
              <w:szCs w:val="32"/>
              <w:rtl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36CD7EE6" wp14:editId="048A00C5">
                    <wp:simplePos x="0" y="0"/>
                    <wp:positionH relativeFrom="column">
                      <wp:posOffset>-68580</wp:posOffset>
                    </wp:positionH>
                    <wp:positionV relativeFrom="paragraph">
                      <wp:posOffset>22860</wp:posOffset>
                    </wp:positionV>
                    <wp:extent cx="1211580" cy="1065530"/>
                    <wp:effectExtent l="0" t="0" r="6985" b="1270"/>
                    <wp:wrapNone/>
                    <wp:docPr id="3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11580" cy="106553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A27486" w:rsidRDefault="00A27486" w:rsidP="00B532CB">
                                <w:pPr>
                                  <w:bidi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5A323A95" wp14:editId="53FE42F7">
                                      <wp:extent cx="1028700" cy="981075"/>
                                      <wp:effectExtent l="19050" t="0" r="0" b="0"/>
                                      <wp:docPr id="36" name="Picture 36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/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028700" cy="9810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 w="9525">
                                                <a:noFill/>
                                                <a:miter lim="800000"/>
                                                <a:headEnd/>
                                                <a:tailEnd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non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6CD7EE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-5.4pt;margin-top:1.8pt;width:95.4pt;height:83.9pt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" stroked="f">
                    <v:textbox>
                      <w:txbxContent>
                        <w:p w:rsidR="00A27486" w:rsidRDefault="00A27486" w:rsidP="00B532CB">
                          <w:pPr>
                            <w:bidi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A323A95" wp14:editId="53FE42F7">
                                <wp:extent cx="1028700" cy="981075"/>
                                <wp:effectExtent l="19050" t="0" r="0" b="0"/>
                                <wp:docPr id="36" name="Picture 3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28700" cy="9810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</w:p>
      </w:tc>
      <w:tc>
        <w:tcPr>
          <w:tcW w:w="288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 xml:space="preserve">جامعة الزيتونة الأردنية </w:t>
          </w:r>
        </w:p>
      </w:tc>
    </w:tr>
    <w:tr w:rsidR="00A27486" w:rsidRPr="004E0CF4"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الصفحة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تاريخ الإصدار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  <w:lang w:bidi="ar-JO"/>
            </w:rPr>
            <w:t>رقم الإصدار</w:t>
          </w:r>
        </w:p>
      </w:tc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 w:rsidRPr="004E0CF4">
            <w:rPr>
              <w:rFonts w:cs="Traditional Arabic" w:hint="cs"/>
              <w:rtl/>
              <w:lang w:bidi="ar-JO"/>
            </w:rPr>
            <w:t>رقم الوثيقة</w:t>
          </w:r>
        </w:p>
      </w:tc>
    </w:tr>
    <w:tr w:rsidR="00A27486" w:rsidRPr="004E0CF4"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PAGE </w:instrText>
          </w:r>
          <w:r w:rsidRPr="004E0CF4">
            <w:rPr>
              <w:rStyle w:val="PageNumber"/>
            </w:rPr>
            <w:fldChar w:fldCharType="separate"/>
          </w:r>
          <w:r>
            <w:rPr>
              <w:rStyle w:val="PageNumber"/>
              <w:noProof/>
              <w:rtl/>
            </w:rPr>
            <w:t>1</w:t>
          </w:r>
          <w:r w:rsidRPr="004E0CF4">
            <w:rPr>
              <w:rStyle w:val="PageNumber"/>
            </w:rPr>
            <w:fldChar w:fldCharType="end"/>
          </w:r>
          <w:r w:rsidRPr="004E0CF4">
            <w:rPr>
              <w:rStyle w:val="PageNumber"/>
              <w:rFonts w:hint="cs"/>
              <w:rtl/>
            </w:rPr>
            <w:t>/</w:t>
          </w: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NUMPAGES </w:instrText>
          </w:r>
          <w:r w:rsidRPr="004E0CF4">
            <w:rPr>
              <w:rStyle w:val="PageNumber"/>
            </w:rPr>
            <w:fldChar w:fldCharType="separate"/>
          </w:r>
          <w:r w:rsidR="00F750FA">
            <w:rPr>
              <w:rStyle w:val="PageNumber"/>
              <w:noProof/>
              <w:rtl/>
            </w:rPr>
            <w:t>3</w:t>
          </w:r>
          <w:r w:rsidRPr="004E0CF4">
            <w:rPr>
              <w:rStyle w:val="PageNumber"/>
            </w:rPr>
            <w:fldChar w:fldCharType="end"/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1-11-2009</w:t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.0</w:t>
          </w:r>
        </w:p>
      </w:tc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>
            <w:rPr>
              <w:rFonts w:cs="Traditional Arabic"/>
              <w:b/>
              <w:bCs/>
              <w:lang w:bidi="ar-JO"/>
            </w:rPr>
            <w:t>QF0100/C121</w:t>
          </w:r>
          <w:r w:rsidRPr="004E0CF4">
            <w:rPr>
              <w:rFonts w:cs="Traditional Arabic"/>
              <w:b/>
              <w:bCs/>
              <w:lang w:bidi="ar-JO"/>
            </w:rPr>
            <w:t>A</w:t>
          </w:r>
        </w:p>
      </w:tc>
    </w:tr>
    <w:tr w:rsidR="00A27486" w:rsidRPr="00EC3298">
      <w:tc>
        <w:tcPr>
          <w:tcW w:w="8460" w:type="dxa"/>
          <w:gridSpan w:val="6"/>
        </w:tcPr>
        <w:p w:rsidR="00A27486" w:rsidRPr="00EC3298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lang w:bidi="ar-JO"/>
            </w:rPr>
          </w:pP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دعوة وجدول أعمال اجتماع اللجنة - </w:t>
          </w:r>
          <w:r>
            <w:rPr>
              <w:rFonts w:cs="Traditional Arabic"/>
              <w:b/>
              <w:bCs/>
              <w:sz w:val="28"/>
              <w:szCs w:val="28"/>
              <w:rtl/>
              <w:lang w:bidi="ar-JO"/>
            </w:rPr>
            <w:t>إجراءاتالمراجعة الدورية</w:t>
          </w: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 للجنة توكيد الجودة</w:t>
          </w:r>
        </w:p>
      </w:tc>
    </w:tr>
  </w:tbl>
  <w:p w:rsidR="00A27486" w:rsidRDefault="00A2748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5910E0"/>
    <w:multiLevelType w:val="hybridMultilevel"/>
    <w:tmpl w:val="2AC8B510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260E54"/>
    <w:multiLevelType w:val="hybridMultilevel"/>
    <w:tmpl w:val="9B245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D1630B"/>
    <w:multiLevelType w:val="hybridMultilevel"/>
    <w:tmpl w:val="C06A5C2E"/>
    <w:lvl w:ilvl="0" w:tplc="D17E85C2">
      <w:start w:val="1"/>
      <w:numFmt w:val="bullet"/>
      <w:lvlText w:val="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3">
    <w:nsid w:val="069117BE"/>
    <w:multiLevelType w:val="hybridMultilevel"/>
    <w:tmpl w:val="2820D2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A8A07F2"/>
    <w:multiLevelType w:val="hybridMultilevel"/>
    <w:tmpl w:val="1A44146A"/>
    <w:lvl w:ilvl="0" w:tplc="90C697E4">
      <w:start w:val="1"/>
      <w:numFmt w:val="bullet"/>
      <w:lvlText w:val="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DC45B27"/>
    <w:multiLevelType w:val="hybridMultilevel"/>
    <w:tmpl w:val="FC8E6044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6">
    <w:nsid w:val="13C3434F"/>
    <w:multiLevelType w:val="hybridMultilevel"/>
    <w:tmpl w:val="10F035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>
    <w:nsid w:val="193B11BB"/>
    <w:multiLevelType w:val="hybridMultilevel"/>
    <w:tmpl w:val="CF4636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8A6C27"/>
    <w:multiLevelType w:val="hybridMultilevel"/>
    <w:tmpl w:val="CCD23B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9FE55B3"/>
    <w:multiLevelType w:val="hybridMultilevel"/>
    <w:tmpl w:val="36B2A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A253B2F"/>
    <w:multiLevelType w:val="hybridMultilevel"/>
    <w:tmpl w:val="81CC0DA0"/>
    <w:lvl w:ilvl="0" w:tplc="1BDC4D4C">
      <w:start w:val="1"/>
      <w:numFmt w:val="decimal"/>
      <w:lvlText w:val="%1-"/>
      <w:lvlJc w:val="left"/>
      <w:pPr>
        <w:ind w:left="552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272" w:hanging="360"/>
      </w:pPr>
    </w:lvl>
    <w:lvl w:ilvl="2" w:tplc="0409001B">
      <w:start w:val="1"/>
      <w:numFmt w:val="lowerRoman"/>
      <w:lvlText w:val="%3."/>
      <w:lvlJc w:val="right"/>
      <w:pPr>
        <w:ind w:left="1992" w:hanging="180"/>
      </w:pPr>
    </w:lvl>
    <w:lvl w:ilvl="3" w:tplc="0409000F">
      <w:start w:val="1"/>
      <w:numFmt w:val="decimal"/>
      <w:lvlText w:val="%4."/>
      <w:lvlJc w:val="left"/>
      <w:pPr>
        <w:ind w:left="2712" w:hanging="360"/>
      </w:pPr>
    </w:lvl>
    <w:lvl w:ilvl="4" w:tplc="04090019">
      <w:start w:val="1"/>
      <w:numFmt w:val="lowerLetter"/>
      <w:lvlText w:val="%5."/>
      <w:lvlJc w:val="left"/>
      <w:pPr>
        <w:ind w:left="3432" w:hanging="360"/>
      </w:pPr>
    </w:lvl>
    <w:lvl w:ilvl="5" w:tplc="0409001B">
      <w:start w:val="1"/>
      <w:numFmt w:val="lowerRoman"/>
      <w:lvlText w:val="%6."/>
      <w:lvlJc w:val="right"/>
      <w:pPr>
        <w:ind w:left="4152" w:hanging="180"/>
      </w:pPr>
    </w:lvl>
    <w:lvl w:ilvl="6" w:tplc="0409000F">
      <w:start w:val="1"/>
      <w:numFmt w:val="decimal"/>
      <w:lvlText w:val="%7."/>
      <w:lvlJc w:val="left"/>
      <w:pPr>
        <w:ind w:left="4872" w:hanging="360"/>
      </w:pPr>
    </w:lvl>
    <w:lvl w:ilvl="7" w:tplc="04090019">
      <w:start w:val="1"/>
      <w:numFmt w:val="lowerLetter"/>
      <w:lvlText w:val="%8."/>
      <w:lvlJc w:val="left"/>
      <w:pPr>
        <w:ind w:left="5592" w:hanging="360"/>
      </w:pPr>
    </w:lvl>
    <w:lvl w:ilvl="8" w:tplc="0409001B">
      <w:start w:val="1"/>
      <w:numFmt w:val="lowerRoman"/>
      <w:lvlText w:val="%9."/>
      <w:lvlJc w:val="right"/>
      <w:pPr>
        <w:ind w:left="6312" w:hanging="180"/>
      </w:pPr>
    </w:lvl>
  </w:abstractNum>
  <w:abstractNum w:abstractNumId="11">
    <w:nsid w:val="1A5F6FA2"/>
    <w:multiLevelType w:val="hybridMultilevel"/>
    <w:tmpl w:val="CF489A3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D230958"/>
    <w:multiLevelType w:val="hybridMultilevel"/>
    <w:tmpl w:val="70E45CD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DBC63AF"/>
    <w:multiLevelType w:val="hybridMultilevel"/>
    <w:tmpl w:val="0FB4D09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08C5F8E"/>
    <w:multiLevelType w:val="hybridMultilevel"/>
    <w:tmpl w:val="4DBA5C50"/>
    <w:lvl w:ilvl="0" w:tplc="D17E85C2">
      <w:start w:val="1"/>
      <w:numFmt w:val="bullet"/>
      <w:lvlText w:val="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5">
    <w:nsid w:val="243D7C7D"/>
    <w:multiLevelType w:val="hybridMultilevel"/>
    <w:tmpl w:val="EB2ECE6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4656D7F"/>
    <w:multiLevelType w:val="hybridMultilevel"/>
    <w:tmpl w:val="FDF2F696"/>
    <w:lvl w:ilvl="0" w:tplc="5D3AFB8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56A125D"/>
    <w:multiLevelType w:val="hybridMultilevel"/>
    <w:tmpl w:val="6F708720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8">
    <w:nsid w:val="26BA7247"/>
    <w:multiLevelType w:val="hybridMultilevel"/>
    <w:tmpl w:val="10F0354E"/>
    <w:lvl w:ilvl="0" w:tplc="0409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090001">
      <w:start w:val="1"/>
      <w:numFmt w:val="bullet"/>
      <w:lvlText w:val=""/>
      <w:lvlJc w:val="left"/>
      <w:pPr>
        <w:tabs>
          <w:tab w:val="num" w:pos="1222"/>
        </w:tabs>
        <w:ind w:left="1222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409000F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09000F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9">
    <w:nsid w:val="29776BF1"/>
    <w:multiLevelType w:val="hybridMultilevel"/>
    <w:tmpl w:val="0E44BBF6"/>
    <w:lvl w:ilvl="0" w:tplc="D17E85C2">
      <w:start w:val="1"/>
      <w:numFmt w:val="bullet"/>
      <w:lvlText w:val="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>
    <w:nsid w:val="3871169F"/>
    <w:multiLevelType w:val="hybridMultilevel"/>
    <w:tmpl w:val="2B34EE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3DC01E98"/>
    <w:multiLevelType w:val="hybridMultilevel"/>
    <w:tmpl w:val="DA441C2E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4D7F3F5B"/>
    <w:multiLevelType w:val="hybridMultilevel"/>
    <w:tmpl w:val="AA9C9296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4EFB2872"/>
    <w:multiLevelType w:val="hybridMultilevel"/>
    <w:tmpl w:val="96E8AE7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4">
    <w:nsid w:val="51EE5986"/>
    <w:multiLevelType w:val="hybridMultilevel"/>
    <w:tmpl w:val="6A9A228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3E2524D"/>
    <w:multiLevelType w:val="hybridMultilevel"/>
    <w:tmpl w:val="C28C0C8E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6">
    <w:nsid w:val="56A6754F"/>
    <w:multiLevelType w:val="hybridMultilevel"/>
    <w:tmpl w:val="27A2ED78"/>
    <w:lvl w:ilvl="0" w:tplc="D8DC05E2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7FE0024"/>
    <w:multiLevelType w:val="hybridMultilevel"/>
    <w:tmpl w:val="AB14C46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9874901"/>
    <w:multiLevelType w:val="hybridMultilevel"/>
    <w:tmpl w:val="59F8DD7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E064F3A"/>
    <w:multiLevelType w:val="hybridMultilevel"/>
    <w:tmpl w:val="4A56397C"/>
    <w:lvl w:ilvl="0" w:tplc="04090001">
      <w:start w:val="1"/>
      <w:numFmt w:val="bullet"/>
      <w:lvlText w:val=""/>
      <w:lvlJc w:val="left"/>
      <w:pPr>
        <w:ind w:left="13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30">
    <w:nsid w:val="5E082C58"/>
    <w:multiLevelType w:val="hybridMultilevel"/>
    <w:tmpl w:val="EAC4169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8461963"/>
    <w:multiLevelType w:val="hybridMultilevel"/>
    <w:tmpl w:val="675A6B2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A3B3992"/>
    <w:multiLevelType w:val="hybridMultilevel"/>
    <w:tmpl w:val="19F42A78"/>
    <w:lvl w:ilvl="0" w:tplc="D17E85C2">
      <w:start w:val="1"/>
      <w:numFmt w:val="bullet"/>
      <w:lvlText w:val=""/>
      <w:lvlJc w:val="left"/>
      <w:pPr>
        <w:ind w:left="1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33">
    <w:nsid w:val="6B543310"/>
    <w:multiLevelType w:val="hybridMultilevel"/>
    <w:tmpl w:val="C75C925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C7E625B"/>
    <w:multiLevelType w:val="hybridMultilevel"/>
    <w:tmpl w:val="14C061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F637B1D"/>
    <w:multiLevelType w:val="hybridMultilevel"/>
    <w:tmpl w:val="A48E6C1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0C516DF"/>
    <w:multiLevelType w:val="hybridMultilevel"/>
    <w:tmpl w:val="C1C8C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3803B59"/>
    <w:multiLevelType w:val="hybridMultilevel"/>
    <w:tmpl w:val="01602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41E6C36"/>
    <w:multiLevelType w:val="hybridMultilevel"/>
    <w:tmpl w:val="CCA0AEB0"/>
    <w:lvl w:ilvl="0" w:tplc="8998270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79B3558"/>
    <w:multiLevelType w:val="hybridMultilevel"/>
    <w:tmpl w:val="48B0FB0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40">
    <w:nsid w:val="7BD31ABE"/>
    <w:multiLevelType w:val="hybridMultilevel"/>
    <w:tmpl w:val="D64A7210"/>
    <w:lvl w:ilvl="0" w:tplc="CA72F718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C202150"/>
    <w:multiLevelType w:val="hybridMultilevel"/>
    <w:tmpl w:val="80DC04D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D190B35"/>
    <w:multiLevelType w:val="hybridMultilevel"/>
    <w:tmpl w:val="45E4A86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8"/>
  </w:num>
  <w:num w:numId="3">
    <w:abstractNumId w:val="11"/>
  </w:num>
  <w:num w:numId="4">
    <w:abstractNumId w:val="20"/>
  </w:num>
  <w:num w:numId="5">
    <w:abstractNumId w:val="3"/>
  </w:num>
  <w:num w:numId="6">
    <w:abstractNumId w:val="35"/>
  </w:num>
  <w:num w:numId="7">
    <w:abstractNumId w:val="0"/>
  </w:num>
  <w:num w:numId="8">
    <w:abstractNumId w:val="27"/>
  </w:num>
  <w:num w:numId="9">
    <w:abstractNumId w:val="30"/>
  </w:num>
  <w:num w:numId="10">
    <w:abstractNumId w:val="2"/>
  </w:num>
  <w:num w:numId="11">
    <w:abstractNumId w:val="5"/>
  </w:num>
  <w:num w:numId="12">
    <w:abstractNumId w:val="19"/>
  </w:num>
  <w:num w:numId="13">
    <w:abstractNumId w:val="23"/>
  </w:num>
  <w:num w:numId="14">
    <w:abstractNumId w:val="25"/>
  </w:num>
  <w:num w:numId="15">
    <w:abstractNumId w:val="17"/>
  </w:num>
  <w:num w:numId="16">
    <w:abstractNumId w:val="32"/>
  </w:num>
  <w:num w:numId="17">
    <w:abstractNumId w:val="14"/>
  </w:num>
  <w:num w:numId="18">
    <w:abstractNumId w:val="39"/>
  </w:num>
  <w:num w:numId="19">
    <w:abstractNumId w:val="31"/>
  </w:num>
  <w:num w:numId="20">
    <w:abstractNumId w:val="28"/>
  </w:num>
  <w:num w:numId="21">
    <w:abstractNumId w:val="21"/>
  </w:num>
  <w:num w:numId="22">
    <w:abstractNumId w:val="7"/>
  </w:num>
  <w:num w:numId="23">
    <w:abstractNumId w:val="33"/>
  </w:num>
  <w:num w:numId="24">
    <w:abstractNumId w:val="42"/>
  </w:num>
  <w:num w:numId="25">
    <w:abstractNumId w:val="34"/>
  </w:num>
  <w:num w:numId="26">
    <w:abstractNumId w:val="9"/>
  </w:num>
  <w:num w:numId="27">
    <w:abstractNumId w:val="29"/>
  </w:num>
  <w:num w:numId="28">
    <w:abstractNumId w:val="41"/>
  </w:num>
  <w:num w:numId="29">
    <w:abstractNumId w:val="22"/>
  </w:num>
  <w:num w:numId="30">
    <w:abstractNumId w:val="15"/>
  </w:num>
  <w:num w:numId="31">
    <w:abstractNumId w:val="12"/>
  </w:num>
  <w:num w:numId="32">
    <w:abstractNumId w:val="13"/>
  </w:num>
  <w:num w:numId="33">
    <w:abstractNumId w:val="24"/>
  </w:num>
  <w:num w:numId="34">
    <w:abstractNumId w:val="6"/>
  </w:num>
  <w:num w:numId="35">
    <w:abstractNumId w:val="36"/>
  </w:num>
  <w:num w:numId="36">
    <w:abstractNumId w:val="37"/>
  </w:num>
  <w:num w:numId="37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6"/>
  </w:num>
  <w:num w:numId="39">
    <w:abstractNumId w:val="37"/>
  </w:num>
  <w:num w:numId="4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"/>
  </w:num>
  <w:num w:numId="45">
    <w:abstractNumId w:val="8"/>
  </w:num>
  <w:num w:numId="46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zMDCxNLK0MDQ3NrFQ0lEKTi0uzszPAykwqgUAm9sS6ywAAAA="/>
  </w:docVars>
  <w:rsids>
    <w:rsidRoot w:val="001C3D7F"/>
    <w:rsid w:val="0001554B"/>
    <w:rsid w:val="00015FAD"/>
    <w:rsid w:val="000210D7"/>
    <w:rsid w:val="00035542"/>
    <w:rsid w:val="00037AD7"/>
    <w:rsid w:val="00040A47"/>
    <w:rsid w:val="0004269C"/>
    <w:rsid w:val="000426BB"/>
    <w:rsid w:val="000440F3"/>
    <w:rsid w:val="00047ED5"/>
    <w:rsid w:val="00053A87"/>
    <w:rsid w:val="000541F7"/>
    <w:rsid w:val="00060E72"/>
    <w:rsid w:val="00060F96"/>
    <w:rsid w:val="000740CE"/>
    <w:rsid w:val="000821BB"/>
    <w:rsid w:val="000846FD"/>
    <w:rsid w:val="000A046B"/>
    <w:rsid w:val="000A4362"/>
    <w:rsid w:val="000A52DC"/>
    <w:rsid w:val="000B42F8"/>
    <w:rsid w:val="000C5F2E"/>
    <w:rsid w:val="000E0B5A"/>
    <w:rsid w:val="000E5849"/>
    <w:rsid w:val="000E5BD9"/>
    <w:rsid w:val="000E6055"/>
    <w:rsid w:val="000E7F2D"/>
    <w:rsid w:val="000F36E2"/>
    <w:rsid w:val="00102885"/>
    <w:rsid w:val="00110EF3"/>
    <w:rsid w:val="00114DEE"/>
    <w:rsid w:val="0012369C"/>
    <w:rsid w:val="00126BC0"/>
    <w:rsid w:val="001272D8"/>
    <w:rsid w:val="001278E0"/>
    <w:rsid w:val="00134F37"/>
    <w:rsid w:val="00144363"/>
    <w:rsid w:val="00145993"/>
    <w:rsid w:val="0014776D"/>
    <w:rsid w:val="00147E71"/>
    <w:rsid w:val="0015373B"/>
    <w:rsid w:val="00153824"/>
    <w:rsid w:val="00164A1A"/>
    <w:rsid w:val="00165330"/>
    <w:rsid w:val="00173B3A"/>
    <w:rsid w:val="00174AFA"/>
    <w:rsid w:val="001760B8"/>
    <w:rsid w:val="0018023F"/>
    <w:rsid w:val="001815E8"/>
    <w:rsid w:val="001835B6"/>
    <w:rsid w:val="001842A0"/>
    <w:rsid w:val="00184BBA"/>
    <w:rsid w:val="001858E4"/>
    <w:rsid w:val="00190708"/>
    <w:rsid w:val="00191FBA"/>
    <w:rsid w:val="00193F9C"/>
    <w:rsid w:val="001A306E"/>
    <w:rsid w:val="001A7EA2"/>
    <w:rsid w:val="001B5495"/>
    <w:rsid w:val="001C3D7F"/>
    <w:rsid w:val="001C55B8"/>
    <w:rsid w:val="001E0DA3"/>
    <w:rsid w:val="001E1A4B"/>
    <w:rsid w:val="001E1C9F"/>
    <w:rsid w:val="001E1D4D"/>
    <w:rsid w:val="001E6FE1"/>
    <w:rsid w:val="0020316B"/>
    <w:rsid w:val="002072DD"/>
    <w:rsid w:val="002107E1"/>
    <w:rsid w:val="00217E6A"/>
    <w:rsid w:val="0023233B"/>
    <w:rsid w:val="00234754"/>
    <w:rsid w:val="00236AB9"/>
    <w:rsid w:val="0023754D"/>
    <w:rsid w:val="00247924"/>
    <w:rsid w:val="00247CF1"/>
    <w:rsid w:val="00252CB6"/>
    <w:rsid w:val="00254198"/>
    <w:rsid w:val="00254A6C"/>
    <w:rsid w:val="00255777"/>
    <w:rsid w:val="00260210"/>
    <w:rsid w:val="00263E7C"/>
    <w:rsid w:val="00265388"/>
    <w:rsid w:val="00266250"/>
    <w:rsid w:val="002708DD"/>
    <w:rsid w:val="002744AE"/>
    <w:rsid w:val="0027618A"/>
    <w:rsid w:val="00280B37"/>
    <w:rsid w:val="002821D7"/>
    <w:rsid w:val="0028534A"/>
    <w:rsid w:val="002A7E26"/>
    <w:rsid w:val="002B23FF"/>
    <w:rsid w:val="002C21F1"/>
    <w:rsid w:val="002C4679"/>
    <w:rsid w:val="002D3CC5"/>
    <w:rsid w:val="002F3F21"/>
    <w:rsid w:val="002F756B"/>
    <w:rsid w:val="00306B12"/>
    <w:rsid w:val="00307274"/>
    <w:rsid w:val="00314F31"/>
    <w:rsid w:val="0032224A"/>
    <w:rsid w:val="00325F7B"/>
    <w:rsid w:val="00333285"/>
    <w:rsid w:val="003500C0"/>
    <w:rsid w:val="0035076A"/>
    <w:rsid w:val="00351F43"/>
    <w:rsid w:val="003559E0"/>
    <w:rsid w:val="00365442"/>
    <w:rsid w:val="0037173F"/>
    <w:rsid w:val="00381900"/>
    <w:rsid w:val="00395B21"/>
    <w:rsid w:val="003A07CB"/>
    <w:rsid w:val="003A2659"/>
    <w:rsid w:val="003A5227"/>
    <w:rsid w:val="003A794E"/>
    <w:rsid w:val="003B5A82"/>
    <w:rsid w:val="003B5E8E"/>
    <w:rsid w:val="003C1461"/>
    <w:rsid w:val="003C1987"/>
    <w:rsid w:val="003C3238"/>
    <w:rsid w:val="003C4029"/>
    <w:rsid w:val="003D42C8"/>
    <w:rsid w:val="003F37BA"/>
    <w:rsid w:val="003F4993"/>
    <w:rsid w:val="003F5A70"/>
    <w:rsid w:val="003F6848"/>
    <w:rsid w:val="004137D5"/>
    <w:rsid w:val="004218F7"/>
    <w:rsid w:val="004244EA"/>
    <w:rsid w:val="004279FB"/>
    <w:rsid w:val="004318C9"/>
    <w:rsid w:val="00431C51"/>
    <w:rsid w:val="00437592"/>
    <w:rsid w:val="00440A10"/>
    <w:rsid w:val="00446FFE"/>
    <w:rsid w:val="00462A38"/>
    <w:rsid w:val="00466173"/>
    <w:rsid w:val="004717A5"/>
    <w:rsid w:val="004751F2"/>
    <w:rsid w:val="004A616C"/>
    <w:rsid w:val="004A74F4"/>
    <w:rsid w:val="004C013E"/>
    <w:rsid w:val="004C16EB"/>
    <w:rsid w:val="004E0CF4"/>
    <w:rsid w:val="004E483C"/>
    <w:rsid w:val="004E7FD2"/>
    <w:rsid w:val="004F246B"/>
    <w:rsid w:val="004F516F"/>
    <w:rsid w:val="004F59AA"/>
    <w:rsid w:val="004F617D"/>
    <w:rsid w:val="004F6AEC"/>
    <w:rsid w:val="005018D9"/>
    <w:rsid w:val="00502F3D"/>
    <w:rsid w:val="00505D3C"/>
    <w:rsid w:val="00507CC6"/>
    <w:rsid w:val="00513467"/>
    <w:rsid w:val="00526F99"/>
    <w:rsid w:val="00535505"/>
    <w:rsid w:val="005466BE"/>
    <w:rsid w:val="0055248E"/>
    <w:rsid w:val="00554800"/>
    <w:rsid w:val="00560FBD"/>
    <w:rsid w:val="00561D74"/>
    <w:rsid w:val="00562BD3"/>
    <w:rsid w:val="005633BA"/>
    <w:rsid w:val="00565DB5"/>
    <w:rsid w:val="005732F4"/>
    <w:rsid w:val="00573E0A"/>
    <w:rsid w:val="00593B94"/>
    <w:rsid w:val="005943A0"/>
    <w:rsid w:val="00594953"/>
    <w:rsid w:val="005954AA"/>
    <w:rsid w:val="00595927"/>
    <w:rsid w:val="005A0E2E"/>
    <w:rsid w:val="005A315D"/>
    <w:rsid w:val="005A36D2"/>
    <w:rsid w:val="005A4DF1"/>
    <w:rsid w:val="005A7741"/>
    <w:rsid w:val="005B224F"/>
    <w:rsid w:val="005C18AC"/>
    <w:rsid w:val="005C7B0B"/>
    <w:rsid w:val="005D2650"/>
    <w:rsid w:val="005D2F87"/>
    <w:rsid w:val="005D47A8"/>
    <w:rsid w:val="005D535B"/>
    <w:rsid w:val="005D6973"/>
    <w:rsid w:val="005E11E1"/>
    <w:rsid w:val="005E5BF6"/>
    <w:rsid w:val="005F4F0F"/>
    <w:rsid w:val="00611862"/>
    <w:rsid w:val="00612F5C"/>
    <w:rsid w:val="006164DC"/>
    <w:rsid w:val="00620BAB"/>
    <w:rsid w:val="00627174"/>
    <w:rsid w:val="0062742B"/>
    <w:rsid w:val="006308E0"/>
    <w:rsid w:val="0064527F"/>
    <w:rsid w:val="00646C61"/>
    <w:rsid w:val="00655B75"/>
    <w:rsid w:val="006578EB"/>
    <w:rsid w:val="00662090"/>
    <w:rsid w:val="006627EC"/>
    <w:rsid w:val="00665BA4"/>
    <w:rsid w:val="0068200C"/>
    <w:rsid w:val="00684844"/>
    <w:rsid w:val="00684AD1"/>
    <w:rsid w:val="00684C46"/>
    <w:rsid w:val="00685DE8"/>
    <w:rsid w:val="006865DB"/>
    <w:rsid w:val="006A5C86"/>
    <w:rsid w:val="006A79CC"/>
    <w:rsid w:val="006A79F4"/>
    <w:rsid w:val="006B4585"/>
    <w:rsid w:val="006B7F9D"/>
    <w:rsid w:val="006C1579"/>
    <w:rsid w:val="006C1B69"/>
    <w:rsid w:val="006C44AF"/>
    <w:rsid w:val="006D3849"/>
    <w:rsid w:val="006D5348"/>
    <w:rsid w:val="006D5A0D"/>
    <w:rsid w:val="006E1C9B"/>
    <w:rsid w:val="006F2B36"/>
    <w:rsid w:val="006F7CEC"/>
    <w:rsid w:val="007026D5"/>
    <w:rsid w:val="007061B8"/>
    <w:rsid w:val="0071052A"/>
    <w:rsid w:val="00716131"/>
    <w:rsid w:val="00721A73"/>
    <w:rsid w:val="00723E1A"/>
    <w:rsid w:val="0072415C"/>
    <w:rsid w:val="00727F6B"/>
    <w:rsid w:val="007353FD"/>
    <w:rsid w:val="00743FF0"/>
    <w:rsid w:val="007516B8"/>
    <w:rsid w:val="0076558B"/>
    <w:rsid w:val="007861D7"/>
    <w:rsid w:val="0078649E"/>
    <w:rsid w:val="007867F0"/>
    <w:rsid w:val="00787402"/>
    <w:rsid w:val="00787B08"/>
    <w:rsid w:val="007A1D8B"/>
    <w:rsid w:val="007A46B3"/>
    <w:rsid w:val="007A4838"/>
    <w:rsid w:val="007A5CE2"/>
    <w:rsid w:val="007A6729"/>
    <w:rsid w:val="007B07B0"/>
    <w:rsid w:val="007B19D0"/>
    <w:rsid w:val="007B1F86"/>
    <w:rsid w:val="007B6C29"/>
    <w:rsid w:val="007B7395"/>
    <w:rsid w:val="007C1C18"/>
    <w:rsid w:val="007C3391"/>
    <w:rsid w:val="007D174B"/>
    <w:rsid w:val="007D36B4"/>
    <w:rsid w:val="007F1CC3"/>
    <w:rsid w:val="007F3FC7"/>
    <w:rsid w:val="007F669D"/>
    <w:rsid w:val="007F7601"/>
    <w:rsid w:val="00803D89"/>
    <w:rsid w:val="008049ED"/>
    <w:rsid w:val="0081606A"/>
    <w:rsid w:val="00820CD5"/>
    <w:rsid w:val="00821A66"/>
    <w:rsid w:val="00825603"/>
    <w:rsid w:val="00826CDC"/>
    <w:rsid w:val="00841658"/>
    <w:rsid w:val="0084486F"/>
    <w:rsid w:val="008451C8"/>
    <w:rsid w:val="00846CA7"/>
    <w:rsid w:val="00854DEE"/>
    <w:rsid w:val="00860EC4"/>
    <w:rsid w:val="00861AB6"/>
    <w:rsid w:val="00862FC0"/>
    <w:rsid w:val="00870494"/>
    <w:rsid w:val="00881BDB"/>
    <w:rsid w:val="00884DEF"/>
    <w:rsid w:val="008912FD"/>
    <w:rsid w:val="00893A6D"/>
    <w:rsid w:val="008A224A"/>
    <w:rsid w:val="008A5AA3"/>
    <w:rsid w:val="008D0A60"/>
    <w:rsid w:val="008E04ED"/>
    <w:rsid w:val="008F0CEB"/>
    <w:rsid w:val="008F7336"/>
    <w:rsid w:val="00901641"/>
    <w:rsid w:val="0090490E"/>
    <w:rsid w:val="009058FB"/>
    <w:rsid w:val="009106A4"/>
    <w:rsid w:val="00930C25"/>
    <w:rsid w:val="00940D39"/>
    <w:rsid w:val="00941578"/>
    <w:rsid w:val="00941DCE"/>
    <w:rsid w:val="00962D02"/>
    <w:rsid w:val="00973AB8"/>
    <w:rsid w:val="00976DB5"/>
    <w:rsid w:val="009805D2"/>
    <w:rsid w:val="00982AF2"/>
    <w:rsid w:val="00987B00"/>
    <w:rsid w:val="00996199"/>
    <w:rsid w:val="009A0712"/>
    <w:rsid w:val="009A2DFB"/>
    <w:rsid w:val="009A634A"/>
    <w:rsid w:val="009B6ABF"/>
    <w:rsid w:val="009E019C"/>
    <w:rsid w:val="009E05F9"/>
    <w:rsid w:val="009E10D5"/>
    <w:rsid w:val="009F0C17"/>
    <w:rsid w:val="009F7002"/>
    <w:rsid w:val="00A03F1C"/>
    <w:rsid w:val="00A04FB2"/>
    <w:rsid w:val="00A10E6F"/>
    <w:rsid w:val="00A2003F"/>
    <w:rsid w:val="00A20880"/>
    <w:rsid w:val="00A21172"/>
    <w:rsid w:val="00A2415E"/>
    <w:rsid w:val="00A2475B"/>
    <w:rsid w:val="00A27486"/>
    <w:rsid w:val="00A27867"/>
    <w:rsid w:val="00A30733"/>
    <w:rsid w:val="00A402D3"/>
    <w:rsid w:val="00A423C8"/>
    <w:rsid w:val="00A42DB8"/>
    <w:rsid w:val="00A652DA"/>
    <w:rsid w:val="00A74806"/>
    <w:rsid w:val="00A778D1"/>
    <w:rsid w:val="00A826B5"/>
    <w:rsid w:val="00A86ED4"/>
    <w:rsid w:val="00AA2261"/>
    <w:rsid w:val="00AB0D75"/>
    <w:rsid w:val="00AC15E2"/>
    <w:rsid w:val="00AC23B7"/>
    <w:rsid w:val="00AC3384"/>
    <w:rsid w:val="00AC5E7D"/>
    <w:rsid w:val="00AD1D60"/>
    <w:rsid w:val="00AE4CAF"/>
    <w:rsid w:val="00AE65A2"/>
    <w:rsid w:val="00AF0755"/>
    <w:rsid w:val="00AF1E26"/>
    <w:rsid w:val="00AF3BEA"/>
    <w:rsid w:val="00AF7D94"/>
    <w:rsid w:val="00B01D50"/>
    <w:rsid w:val="00B13C1B"/>
    <w:rsid w:val="00B23D8E"/>
    <w:rsid w:val="00B27A91"/>
    <w:rsid w:val="00B31CF2"/>
    <w:rsid w:val="00B362E7"/>
    <w:rsid w:val="00B430BB"/>
    <w:rsid w:val="00B43FB1"/>
    <w:rsid w:val="00B45D57"/>
    <w:rsid w:val="00B532CB"/>
    <w:rsid w:val="00B64AAC"/>
    <w:rsid w:val="00B72A2D"/>
    <w:rsid w:val="00B74110"/>
    <w:rsid w:val="00B74CB5"/>
    <w:rsid w:val="00B756C1"/>
    <w:rsid w:val="00B77A12"/>
    <w:rsid w:val="00B8018D"/>
    <w:rsid w:val="00B80F67"/>
    <w:rsid w:val="00B82CF5"/>
    <w:rsid w:val="00B92B81"/>
    <w:rsid w:val="00BA3BC5"/>
    <w:rsid w:val="00BA3D09"/>
    <w:rsid w:val="00BB0CA7"/>
    <w:rsid w:val="00BC78FB"/>
    <w:rsid w:val="00BD1479"/>
    <w:rsid w:val="00BD39CA"/>
    <w:rsid w:val="00BD7144"/>
    <w:rsid w:val="00BD7C20"/>
    <w:rsid w:val="00BE3AC4"/>
    <w:rsid w:val="00BE48AD"/>
    <w:rsid w:val="00C00A05"/>
    <w:rsid w:val="00C01E22"/>
    <w:rsid w:val="00C048B1"/>
    <w:rsid w:val="00C06D07"/>
    <w:rsid w:val="00C24D05"/>
    <w:rsid w:val="00C26BD4"/>
    <w:rsid w:val="00C323D6"/>
    <w:rsid w:val="00C33312"/>
    <w:rsid w:val="00C334D9"/>
    <w:rsid w:val="00C36AD7"/>
    <w:rsid w:val="00C370CC"/>
    <w:rsid w:val="00C53E54"/>
    <w:rsid w:val="00C6299D"/>
    <w:rsid w:val="00C62A6A"/>
    <w:rsid w:val="00C71CFF"/>
    <w:rsid w:val="00C85C97"/>
    <w:rsid w:val="00C927A8"/>
    <w:rsid w:val="00C96B69"/>
    <w:rsid w:val="00C97213"/>
    <w:rsid w:val="00CA252B"/>
    <w:rsid w:val="00CC4A42"/>
    <w:rsid w:val="00CC735B"/>
    <w:rsid w:val="00CD0299"/>
    <w:rsid w:val="00CD2464"/>
    <w:rsid w:val="00CD7654"/>
    <w:rsid w:val="00CD78B9"/>
    <w:rsid w:val="00CE08E5"/>
    <w:rsid w:val="00CF1E8D"/>
    <w:rsid w:val="00CF1F45"/>
    <w:rsid w:val="00CF56C8"/>
    <w:rsid w:val="00D039A0"/>
    <w:rsid w:val="00D03B37"/>
    <w:rsid w:val="00D104E6"/>
    <w:rsid w:val="00D16F6A"/>
    <w:rsid w:val="00D21B03"/>
    <w:rsid w:val="00D23BE1"/>
    <w:rsid w:val="00D2567F"/>
    <w:rsid w:val="00D311C9"/>
    <w:rsid w:val="00D37087"/>
    <w:rsid w:val="00D45896"/>
    <w:rsid w:val="00D45AE1"/>
    <w:rsid w:val="00D467F3"/>
    <w:rsid w:val="00D46D97"/>
    <w:rsid w:val="00D54647"/>
    <w:rsid w:val="00D6640A"/>
    <w:rsid w:val="00D75555"/>
    <w:rsid w:val="00D756F6"/>
    <w:rsid w:val="00D77CD8"/>
    <w:rsid w:val="00D8700A"/>
    <w:rsid w:val="00D93C37"/>
    <w:rsid w:val="00D94F5F"/>
    <w:rsid w:val="00D97CDC"/>
    <w:rsid w:val="00DB2940"/>
    <w:rsid w:val="00DC0001"/>
    <w:rsid w:val="00DC1404"/>
    <w:rsid w:val="00DC31CA"/>
    <w:rsid w:val="00DC569B"/>
    <w:rsid w:val="00DD40A2"/>
    <w:rsid w:val="00DD567E"/>
    <w:rsid w:val="00DE276F"/>
    <w:rsid w:val="00DE5061"/>
    <w:rsid w:val="00DF5C00"/>
    <w:rsid w:val="00E02A97"/>
    <w:rsid w:val="00E0381E"/>
    <w:rsid w:val="00E10024"/>
    <w:rsid w:val="00E2446F"/>
    <w:rsid w:val="00E27F16"/>
    <w:rsid w:val="00E30BBB"/>
    <w:rsid w:val="00E32BBE"/>
    <w:rsid w:val="00E3369F"/>
    <w:rsid w:val="00E35A21"/>
    <w:rsid w:val="00E35BCD"/>
    <w:rsid w:val="00E462C4"/>
    <w:rsid w:val="00E50879"/>
    <w:rsid w:val="00E52FA4"/>
    <w:rsid w:val="00E557A0"/>
    <w:rsid w:val="00E5707B"/>
    <w:rsid w:val="00E6520C"/>
    <w:rsid w:val="00E70820"/>
    <w:rsid w:val="00E74754"/>
    <w:rsid w:val="00E93CFB"/>
    <w:rsid w:val="00E94140"/>
    <w:rsid w:val="00EB4DB1"/>
    <w:rsid w:val="00EB55E3"/>
    <w:rsid w:val="00EC0600"/>
    <w:rsid w:val="00EC0C56"/>
    <w:rsid w:val="00EC0F22"/>
    <w:rsid w:val="00EC152A"/>
    <w:rsid w:val="00EC3298"/>
    <w:rsid w:val="00EC34D6"/>
    <w:rsid w:val="00EC43BC"/>
    <w:rsid w:val="00EC5E1B"/>
    <w:rsid w:val="00EC6B3C"/>
    <w:rsid w:val="00ED1337"/>
    <w:rsid w:val="00EE2F71"/>
    <w:rsid w:val="00EE5A19"/>
    <w:rsid w:val="00EE6E2F"/>
    <w:rsid w:val="00EE765C"/>
    <w:rsid w:val="00EF38EC"/>
    <w:rsid w:val="00EF43F6"/>
    <w:rsid w:val="00F17503"/>
    <w:rsid w:val="00F17C64"/>
    <w:rsid w:val="00F221B4"/>
    <w:rsid w:val="00F23450"/>
    <w:rsid w:val="00F27EE1"/>
    <w:rsid w:val="00F311F3"/>
    <w:rsid w:val="00F339B8"/>
    <w:rsid w:val="00F443BD"/>
    <w:rsid w:val="00F55496"/>
    <w:rsid w:val="00F567AA"/>
    <w:rsid w:val="00F57353"/>
    <w:rsid w:val="00F61291"/>
    <w:rsid w:val="00F6412C"/>
    <w:rsid w:val="00F64F85"/>
    <w:rsid w:val="00F66674"/>
    <w:rsid w:val="00F735E2"/>
    <w:rsid w:val="00F74223"/>
    <w:rsid w:val="00F750FA"/>
    <w:rsid w:val="00F8239D"/>
    <w:rsid w:val="00F840CC"/>
    <w:rsid w:val="00F87A31"/>
    <w:rsid w:val="00FA1E80"/>
    <w:rsid w:val="00FA7043"/>
    <w:rsid w:val="00FC5634"/>
    <w:rsid w:val="00FD14F1"/>
    <w:rsid w:val="00FD3C89"/>
    <w:rsid w:val="00FD49EB"/>
    <w:rsid w:val="00FE6E3B"/>
    <w:rsid w:val="00FF2865"/>
    <w:rsid w:val="00FF329F"/>
    <w:rsid w:val="00FF5C71"/>
    <w:rsid w:val="00FF66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C34EC907-BC9E-4BEE-B74D-49E7D0897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1D8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5480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74223"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sid w:val="001C55B8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E3AC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2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5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F478823F-C12A-450F-8EA3-A721113E1B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9</TotalTime>
  <Pages>2</Pages>
  <Words>332</Words>
  <Characters>1897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QP010X/MXXXA</vt:lpstr>
      <vt:lpstr>QP010X/MXXXA</vt:lpstr>
    </vt:vector>
  </TitlesOfParts>
  <Company/>
  <LinksUpToDate>false</LinksUpToDate>
  <CharactersWithSpaces>22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P010X/MXXXA</dc:title>
  <dc:creator>m</dc:creator>
  <cp:lastModifiedBy>asmaa zaitoun</cp:lastModifiedBy>
  <cp:revision>146</cp:revision>
  <cp:lastPrinted>2013-12-24T06:19:00Z</cp:lastPrinted>
  <dcterms:created xsi:type="dcterms:W3CDTF">2011-12-03T19:02:00Z</dcterms:created>
  <dcterms:modified xsi:type="dcterms:W3CDTF">2019-10-20T06:25:00Z</dcterms:modified>
</cp:coreProperties>
</file>